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DD0B" w14:textId="18DE8718" w:rsidR="009D162A" w:rsidRDefault="00D678FB" w:rsidP="00317DB4">
      <w:pPr>
        <w:jc w:val="center"/>
        <w:rPr>
          <w:rFonts w:ascii="FS Jack" w:hAnsi="FS Jack"/>
          <w:b/>
          <w:sz w:val="40"/>
          <w:szCs w:val="40"/>
        </w:rPr>
      </w:pPr>
      <w:r>
        <w:rPr>
          <w:rFonts w:ascii="FS Jack" w:hAnsi="FS Jack"/>
          <w:b/>
          <w:sz w:val="40"/>
          <w:szCs w:val="40"/>
        </w:rPr>
        <w:tab/>
      </w:r>
    </w:p>
    <w:p w14:paraId="48FBD8F2" w14:textId="60C9BA00" w:rsidR="00317DB4" w:rsidRPr="0054504C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54504C">
        <w:rPr>
          <w:rFonts w:ascii="FS Jack" w:hAnsi="FS Jack"/>
          <w:b/>
          <w:sz w:val="32"/>
          <w:szCs w:val="32"/>
        </w:rPr>
        <w:t>Job Description</w:t>
      </w:r>
      <w:r w:rsidR="00F90F14" w:rsidRPr="0054504C">
        <w:rPr>
          <w:rFonts w:ascii="FS Jack" w:hAnsi="FS Jack"/>
          <w:b/>
          <w:sz w:val="32"/>
          <w:szCs w:val="32"/>
        </w:rPr>
        <w:t xml:space="preserve"> </w:t>
      </w:r>
      <w:r w:rsidR="00C42F47">
        <w:rPr>
          <w:rFonts w:ascii="FS Jack" w:hAnsi="FS Jack"/>
          <w:b/>
          <w:sz w:val="32"/>
          <w:szCs w:val="32"/>
        </w:rPr>
        <w:t>and</w:t>
      </w:r>
      <w:r w:rsidR="00F90F14" w:rsidRPr="0054504C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54504C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37"/>
        <w:gridCol w:w="5390"/>
      </w:tblGrid>
      <w:tr w:rsidR="009D162A" w:rsidRPr="00BA084D" w14:paraId="2154C24E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55951595" w14:textId="622BD4C5" w:rsidR="009D162A" w:rsidRPr="00BA084D" w:rsidRDefault="009D162A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90" w:type="dxa"/>
          </w:tcPr>
          <w:p w14:paraId="5369EA77" w14:textId="7A625D94" w:rsidR="009D162A" w:rsidRPr="00BA084D" w:rsidRDefault="00013B4F" w:rsidP="00BA084D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A084D">
              <w:rPr>
                <w:rFonts w:ascii="FS Jack" w:hAnsi="FS Jack"/>
                <w:sz w:val="22"/>
                <w:szCs w:val="22"/>
              </w:rPr>
              <w:t>Football Development Officer</w:t>
            </w:r>
            <w:r w:rsidR="001E3702" w:rsidRPr="00BA084D">
              <w:rPr>
                <w:rFonts w:ascii="FS Jack" w:hAnsi="FS Jack"/>
                <w:sz w:val="22"/>
                <w:szCs w:val="22"/>
              </w:rPr>
              <w:t xml:space="preserve"> </w:t>
            </w:r>
            <w:r w:rsidR="00086EB5" w:rsidRPr="00BA084D">
              <w:rPr>
                <w:rFonts w:ascii="FS Jack" w:hAnsi="FS Jack"/>
                <w:sz w:val="22"/>
                <w:szCs w:val="22"/>
              </w:rPr>
              <w:t xml:space="preserve">(Youth </w:t>
            </w:r>
            <w:r w:rsidR="00C42F47">
              <w:rPr>
                <w:rFonts w:ascii="FS Jack" w:hAnsi="FS Jack"/>
                <w:sz w:val="22"/>
                <w:szCs w:val="22"/>
              </w:rPr>
              <w:t>and</w:t>
            </w:r>
            <w:r w:rsidR="00A92EAF">
              <w:rPr>
                <w:rFonts w:ascii="FS Jack" w:hAnsi="FS Jack"/>
                <w:sz w:val="22"/>
                <w:szCs w:val="22"/>
              </w:rPr>
              <w:t xml:space="preserve"> Mini Soccer</w:t>
            </w:r>
            <w:r w:rsidR="00086EB5" w:rsidRPr="00BA084D">
              <w:rPr>
                <w:rFonts w:ascii="FS Jack" w:hAnsi="FS Jack"/>
                <w:sz w:val="22"/>
                <w:szCs w:val="22"/>
              </w:rPr>
              <w:t xml:space="preserve">) </w:t>
            </w:r>
          </w:p>
        </w:tc>
      </w:tr>
      <w:tr w:rsidR="009D162A" w:rsidRPr="00BA084D" w14:paraId="6790CF96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4BAEF377" w14:textId="5DEF1D14" w:rsidR="009D162A" w:rsidRPr="00BA084D" w:rsidRDefault="009D162A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90" w:type="dxa"/>
          </w:tcPr>
          <w:p w14:paraId="11BF00DD" w14:textId="0629B766" w:rsidR="009D162A" w:rsidRPr="00BA084D" w:rsidRDefault="00013B4F" w:rsidP="00BA084D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A084D">
              <w:rPr>
                <w:rFonts w:ascii="FS Jack" w:hAnsi="FS Jack"/>
                <w:sz w:val="22"/>
                <w:szCs w:val="22"/>
              </w:rPr>
              <w:t>Football Development Manager</w:t>
            </w:r>
          </w:p>
        </w:tc>
      </w:tr>
    </w:tbl>
    <w:p w14:paraId="7FA829F8" w14:textId="77777777" w:rsidR="00317DB4" w:rsidRPr="00BA084D" w:rsidRDefault="00317DB4" w:rsidP="00BA084D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BA084D" w14:paraId="67EBBC25" w14:textId="77777777" w:rsidTr="2493FC5C">
        <w:tc>
          <w:tcPr>
            <w:tcW w:w="10637" w:type="dxa"/>
            <w:gridSpan w:val="2"/>
            <w:shd w:val="clear" w:color="auto" w:fill="E0E0E0"/>
          </w:tcPr>
          <w:p w14:paraId="715F1669" w14:textId="167B0242" w:rsidR="00D26D1E" w:rsidRPr="00BA084D" w:rsidRDefault="006C40B0" w:rsidP="00BA084D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BA084D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BA084D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BA084D" w14:paraId="41C1C16B" w14:textId="77777777" w:rsidTr="2493FC5C">
        <w:tc>
          <w:tcPr>
            <w:tcW w:w="10637" w:type="dxa"/>
            <w:gridSpan w:val="2"/>
          </w:tcPr>
          <w:p w14:paraId="7AC8ED03" w14:textId="30EF5A09" w:rsidR="34EEA4D9" w:rsidRPr="00BA084D" w:rsidRDefault="006E67F4" w:rsidP="00BA084D">
            <w:pPr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To </w:t>
            </w:r>
            <w:r w:rsidR="0075156A" w:rsidRPr="00BA084D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>support</w:t>
            </w:r>
            <w:r w:rsidRPr="00BA084D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delivery of The FA National Game Strategy and the</w:t>
            </w:r>
            <w:r w:rsidR="00A92EAF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Kent FA</w:t>
            </w:r>
            <w:r w:rsidRPr="00BA084D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Business Strategy.</w:t>
            </w:r>
            <w:r w:rsidRPr="00BA084D">
              <w:rPr>
                <w:rStyle w:val="eop"/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3FDC26BF" w14:textId="37404699" w:rsidR="000102EE" w:rsidRPr="00BA084D" w:rsidRDefault="003C2409" w:rsidP="00BA084D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A084D">
              <w:rPr>
                <w:rFonts w:ascii="FS Jack" w:hAnsi="FS Jack" w:cs="Arial"/>
                <w:sz w:val="22"/>
                <w:szCs w:val="22"/>
              </w:rPr>
              <w:t xml:space="preserve">To develop and deliver a sustainable plan for growth </w:t>
            </w:r>
            <w:r w:rsidR="000102EE" w:rsidRPr="00BA084D">
              <w:rPr>
                <w:rFonts w:ascii="FS Jack" w:hAnsi="FS Jack" w:cs="Arial"/>
                <w:sz w:val="22"/>
                <w:szCs w:val="22"/>
              </w:rPr>
              <w:t xml:space="preserve">and quality </w:t>
            </w:r>
            <w:r w:rsidRPr="00BA084D">
              <w:rPr>
                <w:rFonts w:ascii="FS Jack" w:hAnsi="FS Jack" w:cs="Arial"/>
                <w:sz w:val="22"/>
                <w:szCs w:val="22"/>
              </w:rPr>
              <w:t>across the</w:t>
            </w:r>
            <w:r w:rsidR="00607948">
              <w:rPr>
                <w:rFonts w:ascii="FS Jack" w:hAnsi="FS Jack" w:cs="Arial"/>
                <w:sz w:val="22"/>
                <w:szCs w:val="22"/>
              </w:rPr>
              <w:t xml:space="preserve"> youth </w:t>
            </w:r>
            <w:r w:rsidRPr="00BA084D">
              <w:rPr>
                <w:rFonts w:ascii="FS Jack" w:hAnsi="FS Jack" w:cs="Arial"/>
                <w:sz w:val="22"/>
                <w:szCs w:val="22"/>
              </w:rPr>
              <w:t>football pathway</w:t>
            </w:r>
            <w:r w:rsidR="000102EE" w:rsidRPr="00BA084D">
              <w:rPr>
                <w:rFonts w:ascii="FS Jack" w:hAnsi="FS Jack" w:cs="Arial"/>
                <w:sz w:val="22"/>
                <w:szCs w:val="22"/>
              </w:rPr>
              <w:t xml:space="preserve">. </w:t>
            </w:r>
          </w:p>
          <w:p w14:paraId="440BBEBA" w14:textId="03D1BF82" w:rsidR="0075156A" w:rsidRPr="00BA084D" w:rsidRDefault="0075156A" w:rsidP="00BA084D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A084D">
              <w:rPr>
                <w:rFonts w:ascii="FS Jack" w:hAnsi="FS Jack" w:cs="Arial"/>
                <w:sz w:val="22"/>
                <w:szCs w:val="22"/>
              </w:rPr>
              <w:t xml:space="preserve">To </w:t>
            </w:r>
            <w:r w:rsidR="00BA084D" w:rsidRPr="00BA084D">
              <w:rPr>
                <w:rFonts w:ascii="FS Jack" w:hAnsi="FS Jack" w:cs="Arial"/>
                <w:sz w:val="22"/>
                <w:szCs w:val="22"/>
              </w:rPr>
              <w:t xml:space="preserve">contribute to the </w:t>
            </w:r>
            <w:r w:rsidRPr="00BA084D">
              <w:rPr>
                <w:rFonts w:ascii="FS Jack" w:hAnsi="FS Jack" w:cs="Arial"/>
                <w:sz w:val="22"/>
                <w:szCs w:val="22"/>
              </w:rPr>
              <w:t>effective implementation of The FA</w:t>
            </w:r>
            <w:r w:rsidR="008346D0">
              <w:rPr>
                <w:rFonts w:ascii="FS Jack" w:hAnsi="FS Jack" w:cs="Arial"/>
                <w:sz w:val="22"/>
                <w:szCs w:val="22"/>
              </w:rPr>
              <w:t>’s</w:t>
            </w:r>
            <w:r w:rsidRPr="00BA084D">
              <w:rPr>
                <w:rFonts w:ascii="FS Jack" w:hAnsi="FS Jack" w:cs="Arial"/>
                <w:sz w:val="22"/>
                <w:szCs w:val="22"/>
              </w:rPr>
              <w:t xml:space="preserve"> Safeguarding Operating Standard</w:t>
            </w:r>
            <w:r w:rsidR="008346D0">
              <w:rPr>
                <w:rFonts w:ascii="FS Jack" w:hAnsi="FS Jack" w:cs="Arial"/>
                <w:sz w:val="22"/>
                <w:szCs w:val="22"/>
              </w:rPr>
              <w:t xml:space="preserve"> for County FAs</w:t>
            </w:r>
            <w:r w:rsidRPr="00BA084D">
              <w:rPr>
                <w:rFonts w:ascii="FS Jack" w:hAnsi="FS Jack" w:cs="Arial"/>
                <w:sz w:val="22"/>
                <w:szCs w:val="22"/>
              </w:rPr>
              <w:t>.</w:t>
            </w:r>
          </w:p>
          <w:p w14:paraId="40FDB10B" w14:textId="77777777" w:rsidR="006F6472" w:rsidRPr="00BA084D" w:rsidRDefault="00F41FE1" w:rsidP="00BA084D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A084D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To support the adoption of FA technology systems across grassroots football</w:t>
            </w:r>
            <w:r w:rsidR="0075156A" w:rsidRPr="00BA084D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.</w:t>
            </w:r>
          </w:p>
          <w:p w14:paraId="08265619" w14:textId="2691994C" w:rsidR="000F21B9" w:rsidRPr="00BA084D" w:rsidRDefault="007D3B8C" w:rsidP="00BA084D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A084D">
              <w:rPr>
                <w:rFonts w:ascii="FS Jack" w:hAnsi="FS Jack"/>
                <w:sz w:val="22"/>
                <w:szCs w:val="22"/>
              </w:rPr>
              <w:t xml:space="preserve">To comply with FA rules, regulations, policies, procedures and guidance that </w:t>
            </w:r>
            <w:r w:rsidR="00C42F47">
              <w:rPr>
                <w:rFonts w:ascii="FS Jack" w:hAnsi="FS Jack"/>
                <w:sz w:val="22"/>
                <w:szCs w:val="22"/>
              </w:rPr>
              <w:t>are</w:t>
            </w:r>
            <w:r w:rsidRPr="00BA084D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BA084D" w14:paraId="10D4E405" w14:textId="77777777" w:rsidTr="2493FC5C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42B19677" w:rsidR="00D26D1E" w:rsidRPr="00BA084D" w:rsidRDefault="00AF40EA" w:rsidP="00BA084D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243AC7C1" w:rsidR="00D26D1E" w:rsidRPr="00BA084D" w:rsidRDefault="00A92EAF" w:rsidP="00BA084D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6A2A4681" w:rsidR="00280DFE" w:rsidRDefault="00280DFE" w:rsidP="00BA084D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A92EAF" w:rsidRPr="00F56BB7" w14:paraId="17C0E5FD" w14:textId="77777777" w:rsidTr="00D2585A">
        <w:tc>
          <w:tcPr>
            <w:tcW w:w="2615" w:type="dxa"/>
            <w:shd w:val="clear" w:color="auto" w:fill="D9D9D9" w:themeFill="background1" w:themeFillShade="D9"/>
          </w:tcPr>
          <w:p w14:paraId="6B50589C" w14:textId="77777777" w:rsidR="00A92EAF" w:rsidRPr="00F56BB7" w:rsidRDefault="00A92EAF" w:rsidP="00D258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3197229C" w14:textId="3E5D89BF" w:rsidR="001374EF" w:rsidRDefault="00A92EAF" w:rsidP="00D258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568C4">
              <w:rPr>
                <w:rFonts w:ascii="FS Jack" w:hAnsi="FS Jack"/>
                <w:iCs/>
                <w:sz w:val="22"/>
                <w:szCs w:val="22"/>
              </w:rPr>
              <w:t xml:space="preserve">Office based (Kent FA HQ, ME20 6DQ) </w:t>
            </w:r>
            <w:r w:rsidR="001374EF">
              <w:rPr>
                <w:rFonts w:ascii="FS Jack" w:hAnsi="FS Jack"/>
                <w:iCs/>
                <w:sz w:val="22"/>
                <w:szCs w:val="22"/>
              </w:rPr>
              <w:t xml:space="preserve">three </w:t>
            </w:r>
            <w:r w:rsidR="00C341A2">
              <w:rPr>
                <w:rFonts w:ascii="FS Jack" w:hAnsi="FS Jack"/>
                <w:iCs/>
                <w:sz w:val="22"/>
                <w:szCs w:val="22"/>
              </w:rPr>
              <w:t>days</w:t>
            </w:r>
            <w:r w:rsidR="001374EF">
              <w:rPr>
                <w:rFonts w:ascii="FS Jack" w:hAnsi="FS Jack"/>
                <w:iCs/>
                <w:sz w:val="22"/>
                <w:szCs w:val="22"/>
              </w:rPr>
              <w:t xml:space="preserve"> per week</w:t>
            </w:r>
          </w:p>
          <w:p w14:paraId="3B896C0F" w14:textId="5EBD5CB7" w:rsidR="001374EF" w:rsidRDefault="001374EF" w:rsidP="00D258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 xml:space="preserve">Remote working </w:t>
            </w:r>
            <w:r w:rsidR="00C341A2">
              <w:rPr>
                <w:rFonts w:ascii="FS Jack" w:hAnsi="FS Jack"/>
                <w:iCs/>
                <w:sz w:val="22"/>
                <w:szCs w:val="22"/>
              </w:rPr>
              <w:t>two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  <w:r w:rsidR="00C341A2">
              <w:rPr>
                <w:rFonts w:ascii="FS Jack" w:hAnsi="FS Jack"/>
                <w:iCs/>
                <w:sz w:val="22"/>
                <w:szCs w:val="22"/>
              </w:rPr>
              <w:t>days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per week</w:t>
            </w:r>
          </w:p>
          <w:p w14:paraId="04645296" w14:textId="3CA61561" w:rsidR="00A92EAF" w:rsidRPr="00F56BB7" w:rsidRDefault="00C341A2" w:rsidP="00D258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 xml:space="preserve">The position also involves </w:t>
            </w:r>
            <w:r w:rsidR="00A92EAF" w:rsidRPr="008568C4">
              <w:rPr>
                <w:rFonts w:ascii="FS Jack" w:hAnsi="FS Jack"/>
                <w:iCs/>
                <w:sz w:val="22"/>
                <w:szCs w:val="22"/>
              </w:rPr>
              <w:t>regular travel across the county.</w:t>
            </w:r>
            <w:r w:rsidR="00CF28C9"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</w:p>
        </w:tc>
      </w:tr>
      <w:tr w:rsidR="00A92EAF" w:rsidRPr="00F56BB7" w14:paraId="7888A2C7" w14:textId="77777777" w:rsidTr="00D2585A">
        <w:tc>
          <w:tcPr>
            <w:tcW w:w="2615" w:type="dxa"/>
            <w:shd w:val="clear" w:color="auto" w:fill="D9D9D9" w:themeFill="background1" w:themeFillShade="D9"/>
          </w:tcPr>
          <w:p w14:paraId="5E43D5CD" w14:textId="77777777" w:rsidR="00A92EAF" w:rsidRPr="00F56BB7" w:rsidRDefault="00A92EAF" w:rsidP="00D258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6B6E10D5" w14:textId="77777777" w:rsidR="00A92EAF" w:rsidRPr="00F56BB7" w:rsidRDefault="00A92EAF" w:rsidP="00D258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568C4">
              <w:rPr>
                <w:rFonts w:ascii="FS Jack" w:hAnsi="FS Jack"/>
                <w:iCs/>
                <w:sz w:val="22"/>
                <w:szCs w:val="22"/>
              </w:rPr>
              <w:t>35 hours per week, Monday to Friday. Occasional evening and weekend work will be required as part of the role.</w:t>
            </w:r>
          </w:p>
        </w:tc>
      </w:tr>
      <w:tr w:rsidR="00A92EAF" w:rsidRPr="00F56BB7" w14:paraId="578B7A44" w14:textId="77777777" w:rsidTr="00D2585A">
        <w:tc>
          <w:tcPr>
            <w:tcW w:w="2615" w:type="dxa"/>
            <w:shd w:val="clear" w:color="auto" w:fill="D9D9D9" w:themeFill="background1" w:themeFillShade="D9"/>
          </w:tcPr>
          <w:p w14:paraId="2CD99F9C" w14:textId="77777777" w:rsidR="00A92EAF" w:rsidRPr="00F56BB7" w:rsidRDefault="00A92EAF" w:rsidP="00D258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33CCEC21" w14:textId="6F248241" w:rsidR="00A92EAF" w:rsidRPr="00F56BB7" w:rsidRDefault="00A92EAF" w:rsidP="00D258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568C4">
              <w:rPr>
                <w:rFonts w:ascii="FS Jack" w:hAnsi="FS Jack"/>
                <w:iCs/>
                <w:sz w:val="22"/>
                <w:szCs w:val="22"/>
              </w:rPr>
              <w:t>Fixed term until 30th June 202</w:t>
            </w:r>
            <w:r w:rsidR="0032481E">
              <w:rPr>
                <w:rFonts w:ascii="FS Jack" w:hAnsi="FS Jack"/>
                <w:iCs/>
                <w:sz w:val="22"/>
                <w:szCs w:val="22"/>
              </w:rPr>
              <w:t>4</w:t>
            </w:r>
          </w:p>
        </w:tc>
      </w:tr>
    </w:tbl>
    <w:p w14:paraId="6F792745" w14:textId="15E46619" w:rsidR="00176EA5" w:rsidRPr="00BA084D" w:rsidRDefault="00176EA5" w:rsidP="00BA084D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BA084D" w14:paraId="52B958F6" w14:textId="77777777" w:rsidTr="37D71C87">
        <w:tc>
          <w:tcPr>
            <w:tcW w:w="10637" w:type="dxa"/>
            <w:shd w:val="clear" w:color="auto" w:fill="E0E0E0"/>
          </w:tcPr>
          <w:p w14:paraId="6D683B57" w14:textId="7256036E" w:rsidR="00E615C8" w:rsidRPr="00BA084D" w:rsidRDefault="009D6AD1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BA084D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BA084D" w14:paraId="536A404A" w14:textId="77777777" w:rsidTr="37D71C87">
        <w:tc>
          <w:tcPr>
            <w:tcW w:w="10637" w:type="dxa"/>
          </w:tcPr>
          <w:p w14:paraId="508866E1" w14:textId="7D88D8B5" w:rsidR="007F5056" w:rsidRPr="00BA084D" w:rsidRDefault="1C2B5057" w:rsidP="00EE07D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spacing w:line="276" w:lineRule="auto"/>
              <w:rPr>
                <w:sz w:val="22"/>
                <w:szCs w:val="22"/>
                <w:u w:val="single"/>
              </w:rPr>
            </w:pP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Work collaboratively through local strategic networks within the community to support the growth and retention of </w:t>
            </w:r>
            <w:r w:rsidR="00654C6F">
              <w:rPr>
                <w:rFonts w:ascii="FS Jack" w:hAnsi="FS Jack" w:cstheme="minorBidi"/>
                <w:sz w:val="22"/>
                <w:szCs w:val="22"/>
              </w:rPr>
              <w:t>youth</w:t>
            </w: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 players through key FA programmes.</w:t>
            </w:r>
          </w:p>
          <w:p w14:paraId="02CC2CBC" w14:textId="65CFDEB2" w:rsidR="00B147E4" w:rsidRPr="00BA084D" w:rsidRDefault="00B147E4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A084D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 w:rsidR="00112A68"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BA084D">
              <w:rPr>
                <w:rFonts w:ascii="FS Jack" w:hAnsi="FS Jack"/>
                <w:sz w:val="22"/>
                <w:szCs w:val="22"/>
              </w:rPr>
              <w:t>FA Technology systems (</w:t>
            </w:r>
            <w:r w:rsidR="0054504C" w:rsidRPr="00BA084D">
              <w:rPr>
                <w:rFonts w:ascii="FS Jack" w:hAnsi="FS Jack"/>
                <w:sz w:val="22"/>
                <w:szCs w:val="22"/>
              </w:rPr>
              <w:t xml:space="preserve">FA Events, 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BA084D">
              <w:rPr>
                <w:rFonts w:ascii="FS Jack" w:hAnsi="FS Jack"/>
                <w:sz w:val="22"/>
                <w:szCs w:val="22"/>
              </w:rPr>
              <w:t xml:space="preserve">, Matchday </w:t>
            </w:r>
            <w:r w:rsidR="00C42F47">
              <w:rPr>
                <w:rFonts w:ascii="FS Jack" w:hAnsi="FS Jack"/>
                <w:sz w:val="22"/>
                <w:szCs w:val="22"/>
              </w:rPr>
              <w:t>a</w:t>
            </w:r>
            <w:r w:rsidRPr="00BA084D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00C353DD" w14:textId="5136F236" w:rsidR="00883916" w:rsidRPr="00BA084D" w:rsidRDefault="00247081" w:rsidP="00EE07DA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276" w:lineRule="auto"/>
              <w:rPr>
                <w:rFonts w:ascii="FS Jack" w:hAnsi="FS Jack" w:cs="Tahoma"/>
                <w:sz w:val="22"/>
                <w:szCs w:val="22"/>
                <w:lang w:eastAsia="en-GB"/>
              </w:rPr>
            </w:pPr>
            <w:r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>I</w:t>
            </w:r>
            <w:r w:rsidR="008346D0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>d</w:t>
            </w:r>
            <w:r w:rsidR="00883916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entify sources of funding that will be of benefit to </w:t>
            </w:r>
            <w:r w:rsidR="004B60E9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grassroots football </w:t>
            </w:r>
            <w:r w:rsidR="00BC5C61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and provide </w:t>
            </w:r>
            <w:r w:rsidR="00163D2B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>appropriate advice and support to applicants</w:t>
            </w:r>
            <w:r w:rsidR="00883916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.  </w:t>
            </w:r>
          </w:p>
          <w:p w14:paraId="03471935" w14:textId="2B9874FC" w:rsidR="00883916" w:rsidRPr="00BA084D" w:rsidRDefault="1C2B5057" w:rsidP="00EE07DA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276" w:lineRule="auto"/>
              <w:rPr>
                <w:rFonts w:ascii="FS Jack" w:hAnsi="FS Jack" w:cs="Tahoma"/>
                <w:sz w:val="22"/>
                <w:szCs w:val="22"/>
                <w:lang w:eastAsia="en-GB"/>
              </w:rPr>
            </w:pPr>
            <w:r w:rsidRPr="00BA084D">
              <w:rPr>
                <w:rFonts w:ascii="FS Jack" w:hAnsi="FS Jack" w:cs="Tahoma"/>
                <w:sz w:val="22"/>
                <w:szCs w:val="22"/>
                <w:lang w:eastAsia="en-GB"/>
              </w:rPr>
              <w:t>Provide football development support and advice to clubs and leagues.</w:t>
            </w:r>
          </w:p>
          <w:p w14:paraId="73C74DC3" w14:textId="68367BD7" w:rsidR="00DC087E" w:rsidRPr="00BA084D" w:rsidRDefault="00DC087E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Complete an annual analysis of </w:t>
            </w:r>
            <w:r w:rsidR="00AD1DAF">
              <w:rPr>
                <w:rFonts w:ascii="FS Jack" w:eastAsia="FS Jack" w:hAnsi="FS Jack" w:cs="FS Jack"/>
                <w:sz w:val="22"/>
                <w:szCs w:val="22"/>
              </w:rPr>
              <w:t>youth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football to map participation and identify gaps in provision.</w:t>
            </w:r>
          </w:p>
          <w:p w14:paraId="599EA892" w14:textId="472B3A23" w:rsidR="00883916" w:rsidRPr="00BA084D" w:rsidRDefault="00883916" w:rsidP="00EE07DA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276" w:lineRule="auto"/>
              <w:rPr>
                <w:rFonts w:ascii="FS Jack" w:hAnsi="FS Jack" w:cs="Tahoma"/>
                <w:sz w:val="22"/>
                <w:szCs w:val="22"/>
                <w:lang w:eastAsia="en-GB"/>
              </w:rPr>
            </w:pP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Facilitate the movement of </w:t>
            </w:r>
            <w:r w:rsidR="002659A2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male </w:t>
            </w: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players from </w:t>
            </w:r>
            <w:r w:rsidR="002659A2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mini-soccer to </w:t>
            </w: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youth </w:t>
            </w:r>
            <w:r w:rsidR="00323FB8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football </w:t>
            </w:r>
            <w:r w:rsidR="002659A2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and youth </w:t>
            </w:r>
            <w:r w:rsidR="00323FB8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football </w:t>
            </w: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to adult football. </w:t>
            </w:r>
          </w:p>
          <w:p w14:paraId="0CA25A77" w14:textId="73D1029C" w:rsidR="00DC087E" w:rsidRPr="00BA084D" w:rsidRDefault="1C2B5057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Develop programmes to support and grow male football provision, with a focus on retaining 12 to </w:t>
            </w:r>
            <w:r w:rsidR="00195B18" w:rsidRPr="00BA084D">
              <w:rPr>
                <w:rFonts w:ascii="FS Jack" w:eastAsia="FS Jack" w:hAnsi="FS Jack" w:cs="FS Jack"/>
                <w:sz w:val="22"/>
                <w:szCs w:val="22"/>
              </w:rPr>
              <w:t>18-year-old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male players. </w:t>
            </w:r>
          </w:p>
          <w:p w14:paraId="5BE57230" w14:textId="4DEE099C" w:rsidR="1C2B5057" w:rsidRPr="00BA084D" w:rsidRDefault="37D71C87" w:rsidP="00EE07DA">
            <w:pPr>
              <w:pStyle w:val="ListParagraph"/>
              <w:numPr>
                <w:ilvl w:val="0"/>
                <w:numId w:val="13"/>
              </w:numPr>
              <w:spacing w:beforeAutospacing="1" w:afterAutospacing="1" w:line="276" w:lineRule="auto"/>
              <w:rPr>
                <w:color w:val="000000" w:themeColor="text1"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Deliver a programme of services to club and league volunteers, with an emphasis on gaining more FA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accredited clubs and leagues.</w:t>
            </w:r>
          </w:p>
          <w:p w14:paraId="771BCDBC" w14:textId="678DC7DA" w:rsidR="00883916" w:rsidRPr="00BA084D" w:rsidRDefault="00883916" w:rsidP="00EE07DA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276" w:lineRule="auto"/>
              <w:rPr>
                <w:rFonts w:ascii="FS Jack" w:hAnsi="FS Jack" w:cs="Tahoma"/>
                <w:sz w:val="22"/>
                <w:szCs w:val="22"/>
                <w:lang w:eastAsia="en-GB"/>
              </w:rPr>
            </w:pP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Provide or facilitate the development of other formats of football </w:t>
            </w:r>
            <w:r w:rsidR="00BC3E46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(e.g. </w:t>
            </w:r>
            <w:r w:rsidR="00C42F47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>f</w:t>
            </w:r>
            <w:r w:rsidR="0036472C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>utsal</w:t>
            </w:r>
            <w:r w:rsidR="00BC3E46"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) </w:t>
            </w:r>
            <w:r w:rsidRPr="00BA084D">
              <w:rPr>
                <w:rFonts w:ascii="FS Jack" w:hAnsi="FS Jack" w:cs="Tahoma"/>
                <w:color w:val="000000"/>
                <w:sz w:val="22"/>
                <w:szCs w:val="22"/>
                <w:lang w:eastAsia="en-GB"/>
              </w:rPr>
              <w:t xml:space="preserve">that reflect changing participant behaviour and expectations. </w:t>
            </w:r>
          </w:p>
          <w:p w14:paraId="6AD585BE" w14:textId="310A4A00" w:rsidR="008346D0" w:rsidRPr="00AF5D70" w:rsidRDefault="008346D0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Collaborate with the Designated Safeguarding Officer in all matters involving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u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18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s 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within 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evelopment programmes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164A5FF5" w14:textId="57986B59" w:rsidR="00EE07DA" w:rsidRPr="00AF5D70" w:rsidRDefault="00EE07DA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Risk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ssess all </w:t>
            </w:r>
            <w:r w:rsidR="00A92EAF">
              <w:rPr>
                <w:rFonts w:ascii="FS Jack" w:eastAsia="FS Jack" w:hAnsi="FS Jack" w:cs="FS Jack"/>
                <w:sz w:val="22"/>
                <w:szCs w:val="22"/>
              </w:rPr>
              <w:t>Kent FA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events and activity for u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18s and where the</w:t>
            </w:r>
            <w:r w:rsidR="00A92EAF">
              <w:rPr>
                <w:rFonts w:ascii="FS Jack" w:eastAsia="FS Jack" w:hAnsi="FS Jack" w:cs="FS Jack"/>
                <w:sz w:val="22"/>
                <w:szCs w:val="22"/>
              </w:rPr>
              <w:t xml:space="preserve"> Kent FA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directly employ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or deploy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u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 referees, coaches and volunteers to ensure that appropriate safeguards are in place. </w:t>
            </w:r>
          </w:p>
          <w:p w14:paraId="5DF0877A" w14:textId="6B5398C4" w:rsidR="008346D0" w:rsidRPr="004C6421" w:rsidRDefault="008346D0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Support messaging so that u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adults at risk in youth and </w:t>
            </w:r>
            <w:r w:rsidR="003C2679">
              <w:rPr>
                <w:rFonts w:ascii="FS Jack" w:eastAsia="FS Jack" w:hAnsi="FS Jack" w:cs="FS Jack"/>
                <w:sz w:val="22"/>
                <w:szCs w:val="22"/>
              </w:rPr>
              <w:t>open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="003C2679">
              <w:rPr>
                <w:rFonts w:ascii="FS Jack" w:eastAsia="FS Jack" w:hAnsi="FS Jack" w:cs="FS Jack"/>
                <w:sz w:val="22"/>
                <w:szCs w:val="22"/>
              </w:rPr>
              <w:t xml:space="preserve">age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dult grassroots football know how to report concerns about their wellbeing. </w:t>
            </w:r>
          </w:p>
          <w:p w14:paraId="6F8A2B95" w14:textId="6FD47F7D" w:rsidR="008346D0" w:rsidRPr="00D5071C" w:rsidRDefault="008346D0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lastRenderedPageBreak/>
              <w:t>Listen to and consult with u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on their experiences of grassroots football as part of the </w:t>
            </w:r>
            <w:r w:rsidR="00A92EAF">
              <w:rPr>
                <w:rFonts w:ascii="FS Jack" w:eastAsia="FS Jack" w:hAnsi="FS Jack" w:cs="FS Jack"/>
                <w:sz w:val="22"/>
                <w:szCs w:val="22"/>
              </w:rPr>
              <w:t xml:space="preserve">Kent FA 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y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outh 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ngagement 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trategy. </w:t>
            </w:r>
          </w:p>
          <w:p w14:paraId="22B6F249" w14:textId="6BD2C898" w:rsidR="008346D0" w:rsidRPr="00E95F7D" w:rsidRDefault="008346D0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Utilise the feedback from under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adults at risk to enhance the experience and fun and safety in grassroots football. </w:t>
            </w:r>
          </w:p>
          <w:p w14:paraId="50B886EF" w14:textId="08C8FB2A" w:rsidR="004D0DD7" w:rsidRPr="00BA084D" w:rsidRDefault="004D0DD7" w:rsidP="00EE07D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spacing w:line="276" w:lineRule="auto"/>
              <w:rPr>
                <w:rFonts w:ascii="FS Jack" w:hAnsi="FS Jack" w:cstheme="minorBidi"/>
                <w:sz w:val="22"/>
                <w:szCs w:val="22"/>
                <w:u w:val="single"/>
              </w:rPr>
            </w:pPr>
            <w:r w:rsidRPr="00BA084D">
              <w:rPr>
                <w:rFonts w:ascii="FS Jack" w:hAnsi="FS Jack" w:cstheme="minorBidi"/>
                <w:sz w:val="22"/>
                <w:szCs w:val="22"/>
              </w:rPr>
              <w:t>Ensure that</w:t>
            </w:r>
            <w:r w:rsidR="00A92EAF">
              <w:rPr>
                <w:rFonts w:ascii="FS Jack" w:hAnsi="FS Jack" w:cstheme="minorBidi"/>
                <w:sz w:val="22"/>
                <w:szCs w:val="22"/>
              </w:rPr>
              <w:t xml:space="preserve"> </w:t>
            </w:r>
            <w:r w:rsidR="007022E3">
              <w:rPr>
                <w:rFonts w:ascii="FS Jack" w:hAnsi="FS Jack" w:cstheme="minorBidi"/>
                <w:sz w:val="22"/>
                <w:szCs w:val="22"/>
              </w:rPr>
              <w:t>y</w:t>
            </w:r>
            <w:r w:rsidR="00A92EAF">
              <w:rPr>
                <w:rFonts w:ascii="FS Jack" w:hAnsi="FS Jack" w:cstheme="minorBidi"/>
                <w:sz w:val="22"/>
                <w:szCs w:val="22"/>
              </w:rPr>
              <w:t>outh</w:t>
            </w: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 football is inclusive, diverse and reflective of local communities. </w:t>
            </w:r>
          </w:p>
          <w:p w14:paraId="304F7B21" w14:textId="0197DEAB" w:rsidR="008346D0" w:rsidRPr="00B92F71" w:rsidRDefault="008346D0" w:rsidP="00EE07D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throughout the</w:t>
            </w:r>
            <w:r w:rsidR="00A92EAF">
              <w:rPr>
                <w:rFonts w:ascii="FS Jack" w:eastAsia="FS Jack" w:hAnsi="FS Jack" w:cs="FS Jack"/>
                <w:sz w:val="22"/>
                <w:szCs w:val="22"/>
              </w:rPr>
              <w:t xml:space="preserve"> Kent FA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 and grassroots football.</w:t>
            </w:r>
          </w:p>
          <w:p w14:paraId="66CFF802" w14:textId="08CF87B3" w:rsidR="00B72C52" w:rsidRPr="00BA084D" w:rsidRDefault="37D71C87" w:rsidP="00EE07D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A084D">
              <w:rPr>
                <w:rFonts w:ascii="FS Jack" w:hAnsi="FS Jack" w:cs="Arial"/>
                <w:sz w:val="22"/>
                <w:szCs w:val="22"/>
              </w:rPr>
              <w:t xml:space="preserve">Execute tasks as required to meet the </w:t>
            </w:r>
            <w:r w:rsidR="00A92EAF">
              <w:rPr>
                <w:rFonts w:ascii="FS Jack" w:hAnsi="FS Jack" w:cs="Arial"/>
                <w:sz w:val="22"/>
                <w:szCs w:val="22"/>
              </w:rPr>
              <w:t>Kent FA’s</w:t>
            </w:r>
            <w:r w:rsidRPr="00BA084D">
              <w:rPr>
                <w:rFonts w:ascii="FS Jack" w:hAnsi="FS Jack" w:cs="Arial"/>
                <w:sz w:val="22"/>
                <w:szCs w:val="22"/>
              </w:rPr>
              <w:t xml:space="preserve"> changing priorities.</w:t>
            </w:r>
          </w:p>
        </w:tc>
      </w:tr>
      <w:bookmarkEnd w:id="0"/>
    </w:tbl>
    <w:p w14:paraId="76323F3D" w14:textId="77777777" w:rsidR="0062229E" w:rsidRPr="00BA084D" w:rsidRDefault="0062229E" w:rsidP="00BA084D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2"/>
        <w:gridCol w:w="5255"/>
      </w:tblGrid>
      <w:tr w:rsidR="003F2E4D" w:rsidRPr="00BA084D" w14:paraId="4077FBA9" w14:textId="77777777" w:rsidTr="37D71C87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258CA4E0" w:rsidR="003F2E4D" w:rsidRPr="00BA084D" w:rsidRDefault="003F2E4D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BA084D" w14:paraId="5F437309" w14:textId="77777777" w:rsidTr="37D71C87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BA084D" w:rsidRDefault="00FD5595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BA084D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BA084D" w14:paraId="21749A21" w14:textId="77777777" w:rsidTr="00C42F47">
        <w:trPr>
          <w:trHeight w:val="711"/>
        </w:trPr>
        <w:tc>
          <w:tcPr>
            <w:tcW w:w="5382" w:type="dxa"/>
            <w:shd w:val="clear" w:color="auto" w:fill="auto"/>
          </w:tcPr>
          <w:p w14:paraId="7C4EB611" w14:textId="77777777" w:rsidR="00280DFE" w:rsidRPr="00BA084D" w:rsidRDefault="1C2B5057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353FD383" w14:textId="622B63ED" w:rsidR="00EB48EC" w:rsidRPr="00BA084D" w:rsidRDefault="00C30576" w:rsidP="00BA084D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Educated to </w:t>
            </w:r>
            <w:r w:rsidR="00A52FE3">
              <w:rPr>
                <w:rFonts w:ascii="FS Jack" w:eastAsia="FS Jack" w:hAnsi="FS Jack" w:cs="FS Jack"/>
                <w:sz w:val="22"/>
                <w:szCs w:val="22"/>
              </w:rPr>
              <w:t>Degree</w:t>
            </w:r>
            <w:r w:rsidR="00A64DBB">
              <w:rPr>
                <w:rFonts w:ascii="FS Jack" w:eastAsia="FS Jack" w:hAnsi="FS Jack" w:cs="FS Jack"/>
                <w:sz w:val="22"/>
                <w:szCs w:val="22"/>
              </w:rPr>
              <w:t xml:space="preserve"> level 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or equivalent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255" w:type="dxa"/>
            <w:shd w:val="clear" w:color="auto" w:fill="auto"/>
          </w:tcPr>
          <w:p w14:paraId="32E7C4D8" w14:textId="77777777" w:rsidR="00280DFE" w:rsidRPr="00BA084D" w:rsidRDefault="00280DFE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Desirable </w:t>
            </w:r>
          </w:p>
          <w:p w14:paraId="6CA217B6" w14:textId="42F98D73" w:rsidR="00744A89" w:rsidRPr="00BA084D" w:rsidRDefault="00C42F47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Two years’</w:t>
            </w:r>
            <w:r w:rsidR="1C2B5057"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5D5805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="1C2B5057"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ports </w:t>
            </w:r>
            <w:r w:rsidR="005D5805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="1C2B5057" w:rsidRPr="00BA084D">
              <w:rPr>
                <w:rFonts w:ascii="FS Jack" w:eastAsia="FS Jack" w:hAnsi="FS Jack" w:cs="FS Jack"/>
                <w:sz w:val="22"/>
                <w:szCs w:val="22"/>
              </w:rPr>
              <w:t>evelopment experience</w:t>
            </w:r>
          </w:p>
        </w:tc>
      </w:tr>
      <w:tr w:rsidR="00C07226" w:rsidRPr="00BA084D" w14:paraId="61360358" w14:textId="77777777" w:rsidTr="37D71C87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BA084D" w:rsidRDefault="00C07226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BA084D" w14:paraId="1ED05498" w14:textId="77777777" w:rsidTr="00C42F47">
        <w:trPr>
          <w:trHeight w:val="1278"/>
        </w:trPr>
        <w:tc>
          <w:tcPr>
            <w:tcW w:w="5382" w:type="dxa"/>
            <w:tcBorders>
              <w:bottom w:val="single" w:sz="4" w:space="0" w:color="auto"/>
            </w:tcBorders>
          </w:tcPr>
          <w:p w14:paraId="1149A4F4" w14:textId="11F4F2B3" w:rsidR="00F21190" w:rsidRPr="00BA084D" w:rsidRDefault="00C07226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37302234" w14:textId="7AB45069" w:rsidR="000C2931" w:rsidRPr="00BA084D" w:rsidRDefault="000C2931" w:rsidP="00BA084D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A084D">
              <w:rPr>
                <w:rFonts w:ascii="FS Jack" w:hAnsi="FS Jack" w:cs="Arial"/>
                <w:color w:val="000000" w:themeColor="text1"/>
                <w:sz w:val="22"/>
                <w:szCs w:val="22"/>
              </w:rPr>
              <w:t>Ability to work strategically with partner organisations across different sectors to plan and deliver football programmes</w:t>
            </w:r>
            <w:r w:rsidR="00C42F47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4C9CE7A7" w14:textId="727DD1F7" w:rsidR="000C2931" w:rsidRPr="00BA084D" w:rsidRDefault="000C2931" w:rsidP="00BA084D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A084D">
              <w:rPr>
                <w:rFonts w:ascii="FS Jack" w:hAnsi="FS Jack" w:cs="Arial"/>
                <w:color w:val="000000" w:themeColor="text1"/>
                <w:sz w:val="22"/>
                <w:szCs w:val="22"/>
              </w:rPr>
              <w:t>Project management skills and experience – to plan, set and achieve objectives to deadlines</w:t>
            </w:r>
            <w:r w:rsidR="00C42F47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3A6FC570" w14:textId="1C85795F" w:rsidR="000C2931" w:rsidRPr="00BA084D" w:rsidRDefault="000C2931" w:rsidP="00BA084D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</w:t>
            </w:r>
            <w:r w:rsidR="00C42F47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,</w:t>
            </w:r>
            <w:r w:rsidRPr="00BA084D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 xml:space="preserve"> including the use of Microsoft Office applications</w:t>
            </w:r>
            <w:r w:rsidR="00C42F47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6CF6365F" w14:textId="478DF433" w:rsidR="000C2931" w:rsidRPr="00BA084D" w:rsidRDefault="000C2931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sz w:val="22"/>
                <w:szCs w:val="22"/>
              </w:rPr>
              <w:t>Ability to work independently and as part of a team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BA084D">
              <w:rPr>
                <w:rFonts w:ascii="FS Jack" w:hAnsi="FS Jack"/>
                <w:bCs/>
                <w:sz w:val="22"/>
                <w:szCs w:val="22"/>
              </w:rPr>
              <w:t xml:space="preserve">           </w:t>
            </w:r>
          </w:p>
          <w:p w14:paraId="3C90CECD" w14:textId="2BDE1555" w:rsidR="000C2931" w:rsidRPr="00BA084D" w:rsidRDefault="000C2931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 w:cs="Calibri"/>
                <w:color w:val="000000"/>
                <w:sz w:val="22"/>
                <w:szCs w:val="22"/>
              </w:rPr>
              <w:t>Excellent time management and prioritisation skills</w:t>
            </w:r>
            <w:r w:rsidR="00C42F47">
              <w:rPr>
                <w:rFonts w:ascii="FS Jack" w:hAnsi="FS Jack" w:cs="Calibri"/>
                <w:color w:val="000000"/>
                <w:sz w:val="22"/>
                <w:szCs w:val="22"/>
              </w:rPr>
              <w:t>.</w:t>
            </w:r>
            <w:r w:rsidRPr="00BA084D">
              <w:rPr>
                <w:rFonts w:ascii="FS Jack" w:hAnsi="FS Jack" w:cs="Calibri"/>
                <w:color w:val="000000"/>
                <w:sz w:val="22"/>
                <w:szCs w:val="22"/>
              </w:rPr>
              <w:t xml:space="preserve"> </w:t>
            </w:r>
          </w:p>
          <w:p w14:paraId="1A5A64B8" w14:textId="39F8D428" w:rsidR="000C2931" w:rsidRPr="00BA084D" w:rsidRDefault="000C2931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BA084D">
              <w:rPr>
                <w:rFonts w:ascii="FS Jack" w:hAnsi="FS Jack"/>
                <w:bCs/>
                <w:sz w:val="22"/>
                <w:szCs w:val="22"/>
              </w:rPr>
              <w:t>solving and decision- making skills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8D69CF2" w14:textId="19EFE43E" w:rsidR="000C2931" w:rsidRPr="00BA084D" w:rsidRDefault="000C2931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A084D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Outstanding communication and presentation skills</w:t>
            </w:r>
            <w:r w:rsidR="00C42F47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.</w:t>
            </w:r>
          </w:p>
          <w:p w14:paraId="7C4FA8EE" w14:textId="2313CC9B" w:rsidR="000C2931" w:rsidRPr="00BA084D" w:rsidRDefault="000C2931" w:rsidP="00BA084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 w:cs="ArialMT"/>
                <w:color w:val="000000" w:themeColor="text1"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sz w:val="22"/>
                <w:szCs w:val="22"/>
              </w:rPr>
              <w:t>Exceptional customer service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710BB6F" w14:textId="499D24FC" w:rsidR="000C2931" w:rsidRPr="00BA084D" w:rsidRDefault="000C2931" w:rsidP="00BA084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1CD1FD1B" w14:textId="2A29C701" w:rsidR="00CC6758" w:rsidRPr="00BA084D" w:rsidRDefault="00CC6758" w:rsidP="00BA084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Report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writing skills</w:t>
            </w:r>
          </w:p>
          <w:p w14:paraId="77F3464C" w14:textId="1FC42E22" w:rsidR="000C2931" w:rsidRPr="00BA084D" w:rsidRDefault="000C2931" w:rsidP="00BA084D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B4703C5" w14:textId="442A8DBE" w:rsidR="009F3CA9" w:rsidRPr="00BA084D" w:rsidRDefault="37D71C87" w:rsidP="00BA084D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Influencing skills to champion change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255" w:type="dxa"/>
          </w:tcPr>
          <w:p w14:paraId="4E688D1C" w14:textId="56670189" w:rsidR="00F46EF0" w:rsidRPr="00BA084D" w:rsidRDefault="1C2B5057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1C605EC8" w14:textId="26130EC5" w:rsidR="1C2B5057" w:rsidRPr="00BA084D" w:rsidRDefault="1C2B5057" w:rsidP="00BA084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Practised at developing networks and relationships with a variety of stakeholders to support the delivery of strategic priorities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806CC38" w14:textId="442A5470" w:rsidR="00070805" w:rsidRPr="00BA084D" w:rsidRDefault="00070805" w:rsidP="00BA084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sz w:val="22"/>
                <w:szCs w:val="22"/>
              </w:rPr>
              <w:t>Skilled in creating, delivering and maintaining pathways which support the growth, transition and retention of players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10EA9EC" w14:textId="26F6215C" w:rsidR="1C2B5057" w:rsidRPr="00BA084D" w:rsidRDefault="1C2B5057" w:rsidP="00BA084D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Capability to create multiple reports, budgets and plans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2AEEAEBB" w14:textId="55629263" w:rsidR="1C2B5057" w:rsidRPr="00BA084D" w:rsidRDefault="1C2B5057" w:rsidP="00BA084D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</w:p>
          <w:p w14:paraId="77D41902" w14:textId="77777777" w:rsidR="0071603A" w:rsidRPr="00BA084D" w:rsidRDefault="0071603A" w:rsidP="00BA084D">
            <w:pPr>
              <w:spacing w:line="276" w:lineRule="auto"/>
              <w:ind w:left="72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BA084D" w14:paraId="65F742CF" w14:textId="77777777" w:rsidTr="37D71C87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424336D3" w:rsidR="0090126D" w:rsidRPr="00BA084D" w:rsidRDefault="0090126D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>Knowledge</w:t>
            </w:r>
            <w:r w:rsidR="00C7531F" w:rsidRPr="00BA084D">
              <w:rPr>
                <w:rFonts w:ascii="FS Jack" w:hAnsi="FS Jack"/>
                <w:b/>
                <w:bCs/>
                <w:sz w:val="22"/>
                <w:szCs w:val="22"/>
              </w:rPr>
              <w:t xml:space="preserve"> and </w:t>
            </w:r>
            <w:r w:rsidR="00612F1B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C7531F" w:rsidRPr="00BA084D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BA084D" w14:paraId="23D4E812" w14:textId="77777777" w:rsidTr="00C42F47">
        <w:trPr>
          <w:trHeight w:val="897"/>
        </w:trPr>
        <w:tc>
          <w:tcPr>
            <w:tcW w:w="5382" w:type="dxa"/>
            <w:tcBorders>
              <w:bottom w:val="single" w:sz="4" w:space="0" w:color="auto"/>
            </w:tcBorders>
          </w:tcPr>
          <w:p w14:paraId="349C933F" w14:textId="6DD58659" w:rsidR="00794B7F" w:rsidRPr="00BA084D" w:rsidRDefault="00F11653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63322412" w14:textId="26BABB71" w:rsidR="007835B8" w:rsidRPr="00BA084D" w:rsidRDefault="007835B8" w:rsidP="00BA084D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 w:rsidR="005D5805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ports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/</w:t>
            </w:r>
            <w:r w:rsidR="005D5805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 w:rsidR="005D5805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159EBF2D" w14:textId="3A86612B" w:rsidR="007835B8" w:rsidRPr="00BA084D" w:rsidRDefault="007835B8" w:rsidP="00BA084D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Demonstrate a working knowledge of inclusion, equality, anti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>discrimination and safeguarding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92E6B3A" w14:textId="6F3E74C6" w:rsidR="001D0E03" w:rsidRPr="001D0E03" w:rsidRDefault="007835B8" w:rsidP="001D0E03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Knowledge of The FA </w:t>
            </w:r>
            <w:r w:rsidR="00C42F47">
              <w:rPr>
                <w:rFonts w:ascii="FS Jack" w:hAnsi="FS Jack" w:cstheme="minorBidi"/>
                <w:sz w:val="22"/>
                <w:szCs w:val="22"/>
              </w:rPr>
              <w:t>c</w:t>
            </w: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oaching </w:t>
            </w:r>
            <w:r w:rsidR="00C42F47">
              <w:rPr>
                <w:rFonts w:ascii="FS Jack" w:hAnsi="FS Jack" w:cstheme="minorBidi"/>
                <w:sz w:val="22"/>
                <w:szCs w:val="22"/>
              </w:rPr>
              <w:t>q</w:t>
            </w:r>
            <w:r w:rsidRPr="00BA084D">
              <w:rPr>
                <w:rFonts w:ascii="FS Jack" w:hAnsi="FS Jack" w:cstheme="minorBidi"/>
                <w:sz w:val="22"/>
                <w:szCs w:val="22"/>
              </w:rPr>
              <w:t xml:space="preserve">ualification </w:t>
            </w:r>
            <w:r w:rsidR="00C42F47">
              <w:rPr>
                <w:rFonts w:ascii="FS Jack" w:hAnsi="FS Jack" w:cstheme="minorBidi"/>
                <w:sz w:val="22"/>
                <w:szCs w:val="22"/>
              </w:rPr>
              <w:t>f</w:t>
            </w:r>
            <w:r w:rsidRPr="00BA084D">
              <w:rPr>
                <w:rFonts w:ascii="FS Jack" w:hAnsi="FS Jack" w:cstheme="minorBidi"/>
                <w:sz w:val="22"/>
                <w:szCs w:val="22"/>
              </w:rPr>
              <w:t>ramework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2CA750B4" w14:textId="5C914F00" w:rsidR="009221B8" w:rsidRPr="001D0E03" w:rsidRDefault="001D0E03" w:rsidP="001D0E03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,</w:t>
            </w:r>
            <w:r w:rsidRPr="00BA084D">
              <w:rPr>
                <w:rFonts w:ascii="FS Jack" w:eastAsia="FS Jack" w:hAnsi="FS Jack" w:cs="FS Jack"/>
                <w:sz w:val="22"/>
                <w:szCs w:val="22"/>
              </w:rPr>
              <w:t xml:space="preserve"> nationally and within the County FA locality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255" w:type="dxa"/>
          </w:tcPr>
          <w:p w14:paraId="44E28B17" w14:textId="77777777" w:rsidR="00794B7F" w:rsidRPr="00BA084D" w:rsidRDefault="00F11653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34992CA8" w14:textId="4A12B77B" w:rsidR="00DF6C3E" w:rsidRPr="00BA084D" w:rsidRDefault="00DF6C3E" w:rsidP="00BA084D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Knowledge of The FA’s National Game Strategy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7352F874" w14:textId="4B15C4B9" w:rsidR="00DF6C3E" w:rsidRPr="00BA084D" w:rsidRDefault="00DF6C3E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2"/>
                <w:szCs w:val="22"/>
              </w:rPr>
            </w:pPr>
            <w:r w:rsidRPr="00BA084D">
              <w:rPr>
                <w:rFonts w:ascii="FS Jack" w:hAnsi="FS Jack"/>
                <w:sz w:val="22"/>
                <w:szCs w:val="22"/>
              </w:rPr>
              <w:t xml:space="preserve">Experience of </w:t>
            </w:r>
            <w:r w:rsidR="005D5805">
              <w:rPr>
                <w:rFonts w:ascii="FS Jack" w:hAnsi="FS Jack"/>
                <w:sz w:val="22"/>
                <w:szCs w:val="22"/>
              </w:rPr>
              <w:t>p</w:t>
            </w:r>
            <w:r w:rsidRPr="00BA084D">
              <w:rPr>
                <w:rFonts w:ascii="FS Jack" w:hAnsi="FS Jack"/>
                <w:sz w:val="22"/>
                <w:szCs w:val="22"/>
              </w:rPr>
              <w:t xml:space="preserve">roject </w:t>
            </w:r>
            <w:r w:rsidR="005D5805">
              <w:rPr>
                <w:rFonts w:ascii="FS Jack" w:hAnsi="FS Jack"/>
                <w:sz w:val="22"/>
                <w:szCs w:val="22"/>
              </w:rPr>
              <w:t>m</w:t>
            </w:r>
            <w:r w:rsidRPr="00BA084D">
              <w:rPr>
                <w:rFonts w:ascii="FS Jack" w:hAnsi="FS Jack"/>
                <w:sz w:val="22"/>
                <w:szCs w:val="22"/>
              </w:rPr>
              <w:t>anagement</w:t>
            </w:r>
            <w:r w:rsidR="00C42F47">
              <w:rPr>
                <w:rFonts w:ascii="FS Jack" w:hAnsi="FS Jack"/>
                <w:sz w:val="22"/>
                <w:szCs w:val="22"/>
              </w:rPr>
              <w:t>.</w:t>
            </w:r>
            <w:r w:rsidRPr="00BA084D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511268A9" w14:textId="1D28BB49" w:rsidR="00DF6C3E" w:rsidRPr="00BA084D" w:rsidRDefault="00DF6C3E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eastAsia="FS Jack" w:hAnsi="FS Jack" w:cs="FS Jack"/>
                <w:sz w:val="22"/>
                <w:szCs w:val="22"/>
              </w:rPr>
              <w:t>Experience of utilising mapping programmes to support strategic and logistical planning</w:t>
            </w:r>
            <w:r w:rsidR="00C42F47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A084D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29CFCC14" w14:textId="4D908EA3" w:rsidR="00744A89" w:rsidRPr="00BA084D" w:rsidRDefault="00DF6C3E" w:rsidP="00BA084D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C42F47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BA084D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F5490D" w:rsidRPr="00BA084D" w14:paraId="3F21BB0C" w14:textId="77777777" w:rsidTr="00C42F47">
        <w:trPr>
          <w:trHeight w:val="424"/>
        </w:trPr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394A103A" w14:textId="406478AB" w:rsidR="00F5490D" w:rsidRPr="00BA084D" w:rsidRDefault="00E728F2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Enhanced </w:t>
            </w:r>
            <w:r w:rsidR="002B573A" w:rsidRPr="00BA084D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BA084D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BA084D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255" w:type="dxa"/>
            <w:vAlign w:val="center"/>
          </w:tcPr>
          <w:p w14:paraId="695D6612" w14:textId="6DB37606" w:rsidR="00F5490D" w:rsidRPr="00BA084D" w:rsidRDefault="00CD0435" w:rsidP="00BA084D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  <w:r w:rsidR="00F5490D" w:rsidRPr="00BA084D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F5490D" w:rsidRPr="00BA084D" w14:paraId="3A5C9FE7" w14:textId="77777777" w:rsidTr="00775828">
        <w:trPr>
          <w:trHeight w:val="406"/>
        </w:trPr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0C119487" w14:textId="30111607" w:rsidR="00F5490D" w:rsidRPr="00BA084D" w:rsidRDefault="00F5490D" w:rsidP="00BA084D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A084D">
              <w:rPr>
                <w:rFonts w:ascii="FS Jack" w:hAnsi="FS Jack"/>
                <w:b/>
                <w:sz w:val="22"/>
                <w:szCs w:val="22"/>
              </w:rPr>
              <w:lastRenderedPageBreak/>
              <w:t>Clean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BA084D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C42F47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255" w:type="dxa"/>
            <w:vAlign w:val="center"/>
          </w:tcPr>
          <w:p w14:paraId="197BB85E" w14:textId="396CF27A" w:rsidR="00F5490D" w:rsidRPr="00BA084D" w:rsidRDefault="00CD0435" w:rsidP="00BA084D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</w:tbl>
    <w:p w14:paraId="3B047CF3" w14:textId="77777777" w:rsidR="00C42F47" w:rsidRPr="00C42F47" w:rsidRDefault="00C42F47" w:rsidP="00C42F4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2605"/>
        <w:gridCol w:w="5516"/>
      </w:tblGrid>
      <w:tr w:rsidR="00CD0435" w:rsidRPr="009D5E16" w14:paraId="76A9988F" w14:textId="77777777" w:rsidTr="00D2585A">
        <w:trPr>
          <w:trHeight w:val="266"/>
        </w:trPr>
        <w:tc>
          <w:tcPr>
            <w:tcW w:w="10627" w:type="dxa"/>
            <w:gridSpan w:val="3"/>
            <w:shd w:val="clear" w:color="auto" w:fill="D9D9D9" w:themeFill="background1" w:themeFillShade="D9"/>
          </w:tcPr>
          <w:p w14:paraId="278A108C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CD0435" w:rsidRPr="009D5E16" w14:paraId="3D678A40" w14:textId="77777777" w:rsidTr="00D2585A">
        <w:tc>
          <w:tcPr>
            <w:tcW w:w="2506" w:type="dxa"/>
            <w:shd w:val="clear" w:color="auto" w:fill="D9D9D9" w:themeFill="background1" w:themeFillShade="D9"/>
          </w:tcPr>
          <w:p w14:paraId="634E8DA6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gridSpan w:val="2"/>
            <w:shd w:val="clear" w:color="auto" w:fill="D9D9D9" w:themeFill="background1" w:themeFillShade="D9"/>
          </w:tcPr>
          <w:p w14:paraId="579D0221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CD0435" w:rsidRPr="009D5E16" w14:paraId="3623F5C0" w14:textId="77777777" w:rsidTr="00D2585A">
        <w:tc>
          <w:tcPr>
            <w:tcW w:w="2506" w:type="dxa"/>
          </w:tcPr>
          <w:p w14:paraId="482F800F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  <w:gridSpan w:val="2"/>
          </w:tcPr>
          <w:p w14:paraId="61508BE0" w14:textId="77777777" w:rsidR="00CD0435" w:rsidRPr="00B92F71" w:rsidRDefault="00CD0435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6A12F4B4" w14:textId="77777777" w:rsidR="00CD0435" w:rsidRPr="00DE2BCF" w:rsidRDefault="00CD0435" w:rsidP="00CD0435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74427F8B" w14:textId="77777777" w:rsidR="00CD0435" w:rsidRPr="00B106F0" w:rsidRDefault="00CD0435" w:rsidP="00CD0435">
            <w:pPr>
              <w:pStyle w:val="ListParagraph"/>
              <w:numPr>
                <w:ilvl w:val="0"/>
                <w:numId w:val="22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CD0435" w:rsidRPr="009D5E16" w14:paraId="4D094EC9" w14:textId="77777777" w:rsidTr="00D2585A">
        <w:tc>
          <w:tcPr>
            <w:tcW w:w="2506" w:type="dxa"/>
          </w:tcPr>
          <w:p w14:paraId="1C97A324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  <w:gridSpan w:val="2"/>
          </w:tcPr>
          <w:p w14:paraId="005A4E22" w14:textId="77777777" w:rsidR="00CD0435" w:rsidRPr="00B92F71" w:rsidRDefault="00CD0435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23742EB8" w14:textId="77777777" w:rsidR="00CD0435" w:rsidRPr="00B92F71" w:rsidRDefault="00CD0435" w:rsidP="00CD0435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B30FD72" w14:textId="77777777" w:rsidR="00CD0435" w:rsidRPr="00B92F71" w:rsidRDefault="00CD0435" w:rsidP="00CD0435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177D3E8" w14:textId="77777777" w:rsidR="00CD0435" w:rsidRPr="009D5E16" w:rsidRDefault="00CD0435" w:rsidP="00CD0435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CD0435" w:rsidRPr="009D5E16" w14:paraId="630C6C9A" w14:textId="77777777" w:rsidTr="00D2585A">
        <w:tc>
          <w:tcPr>
            <w:tcW w:w="2506" w:type="dxa"/>
          </w:tcPr>
          <w:p w14:paraId="7920573F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  <w:gridSpan w:val="2"/>
          </w:tcPr>
          <w:p w14:paraId="68C0111B" w14:textId="77777777" w:rsidR="00CD0435" w:rsidRPr="00B92F71" w:rsidRDefault="00CD0435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2B5D3784" w14:textId="77777777" w:rsidR="00CD0435" w:rsidRPr="00B92F71" w:rsidRDefault="00CD0435" w:rsidP="00CD0435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32277C59" w14:textId="77777777" w:rsidR="00CD0435" w:rsidRPr="00B92F71" w:rsidRDefault="00CD0435" w:rsidP="00CD0435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FDA416B" w14:textId="77777777" w:rsidR="00CD0435" w:rsidRPr="009D5E16" w:rsidRDefault="00CD0435" w:rsidP="00CD0435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CD0435" w:rsidRPr="009D5E16" w14:paraId="001C0724" w14:textId="77777777" w:rsidTr="00D2585A">
        <w:tc>
          <w:tcPr>
            <w:tcW w:w="2506" w:type="dxa"/>
          </w:tcPr>
          <w:p w14:paraId="6EAF3BC4" w14:textId="77777777" w:rsidR="00CD0435" w:rsidRPr="009D5E16" w:rsidRDefault="00CD0435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  <w:gridSpan w:val="2"/>
          </w:tcPr>
          <w:p w14:paraId="5394B6A7" w14:textId="77777777" w:rsidR="00CD0435" w:rsidRPr="00B92F71" w:rsidRDefault="00CD0435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0B30069A" w14:textId="77777777" w:rsidR="00CD0435" w:rsidRDefault="00CD0435" w:rsidP="00CD0435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4C7A04EE" w14:textId="77777777" w:rsidR="00CD0435" w:rsidRPr="009D5E16" w:rsidRDefault="00CD0435" w:rsidP="00CD0435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CD0435" w:rsidRPr="009D5E16" w14:paraId="6F96A8C6" w14:textId="77777777" w:rsidTr="00D2585A">
        <w:tc>
          <w:tcPr>
            <w:tcW w:w="2506" w:type="dxa"/>
          </w:tcPr>
          <w:p w14:paraId="4E4A9A0A" w14:textId="77777777" w:rsidR="00CD0435" w:rsidRDefault="00CD0435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  <w:gridSpan w:val="2"/>
          </w:tcPr>
          <w:p w14:paraId="1F0440B0" w14:textId="77777777" w:rsidR="00CD0435" w:rsidRPr="00B92F71" w:rsidRDefault="00CD0435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013253A4" w14:textId="77777777" w:rsidR="00CD0435" w:rsidRPr="00B92F71" w:rsidRDefault="00CD0435" w:rsidP="00CD0435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02BF7ACC" w14:textId="77777777" w:rsidR="00CD0435" w:rsidRPr="00B92F71" w:rsidRDefault="00CD0435" w:rsidP="00CD0435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06D68AC7" w14:textId="77777777" w:rsidR="00CD0435" w:rsidRPr="0021443A" w:rsidRDefault="00CD0435" w:rsidP="00CD0435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  <w:tr w:rsidR="00C42F47" w:rsidRPr="00C42F47" w14:paraId="58262723" w14:textId="77777777" w:rsidTr="00775828">
        <w:trPr>
          <w:trHeight w:val="444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6CDC30B9" w14:textId="77777777" w:rsidR="00C42F47" w:rsidRPr="00C42F47" w:rsidRDefault="00C42F47" w:rsidP="00C42F47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1" w:name="_Hlk28854669"/>
            <w:r w:rsidRPr="00C42F47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56460B23" w14:textId="4FE4E565" w:rsidR="00C42F47" w:rsidRPr="00C42F47" w:rsidRDefault="00CD0435" w:rsidP="00C42F47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</w:t>
            </w:r>
          </w:p>
        </w:tc>
      </w:tr>
      <w:bookmarkEnd w:id="1"/>
      <w:tr w:rsidR="00C42F47" w:rsidRPr="00C42F47" w14:paraId="115DCB8D" w14:textId="77777777" w:rsidTr="00775828">
        <w:trPr>
          <w:trHeight w:val="435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4AB8595C" w14:textId="77777777" w:rsidR="00C42F47" w:rsidRPr="00C42F47" w:rsidRDefault="00C42F47" w:rsidP="00C42F47">
            <w:pPr>
              <w:rPr>
                <w:rFonts w:ascii="FS Jack" w:hAnsi="FS Jack"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1D48EAA0" w14:textId="297C109D" w:rsidR="00C42F47" w:rsidRPr="00C42F47" w:rsidRDefault="0032481E" w:rsidP="00C42F47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3</w:t>
            </w:r>
            <w:r w:rsidRPr="0032481E">
              <w:rPr>
                <w:rFonts w:ascii="FS Jack" w:hAnsi="FS Jack"/>
                <w:iCs/>
                <w:sz w:val="22"/>
                <w:szCs w:val="22"/>
                <w:vertAlign w:val="superscript"/>
              </w:rPr>
              <w:t>rd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September 2021</w:t>
            </w:r>
          </w:p>
        </w:tc>
      </w:tr>
      <w:tr w:rsidR="00C42F47" w:rsidRPr="00C42F47" w14:paraId="2050D53E" w14:textId="77777777" w:rsidTr="00775828">
        <w:trPr>
          <w:trHeight w:val="435"/>
        </w:trPr>
        <w:tc>
          <w:tcPr>
            <w:tcW w:w="5111" w:type="dxa"/>
            <w:gridSpan w:val="2"/>
            <w:shd w:val="clear" w:color="auto" w:fill="D9D9D9" w:themeFill="background1" w:themeFillShade="D9"/>
            <w:vAlign w:val="center"/>
          </w:tcPr>
          <w:p w14:paraId="5656A861" w14:textId="77777777" w:rsidR="00C42F47" w:rsidRPr="00C42F47" w:rsidRDefault="00C42F47" w:rsidP="00C42F47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C42F47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C42F47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55866801" w14:textId="5A5C6D74" w:rsidR="00C42F47" w:rsidRPr="00C42F47" w:rsidRDefault="001101CD" w:rsidP="00C42F47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Kent FA Chair</w:t>
            </w:r>
          </w:p>
        </w:tc>
      </w:tr>
    </w:tbl>
    <w:p w14:paraId="58116E0F" w14:textId="77777777" w:rsidR="00C42F47" w:rsidRPr="00C42F47" w:rsidRDefault="00C42F47" w:rsidP="00C42F4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C42F47" w:rsidRPr="00C42F47" w14:paraId="04A70F5C" w14:textId="77777777" w:rsidTr="00775828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FB81AAE" w14:textId="77777777" w:rsidR="00C42F47" w:rsidRPr="00C42F47" w:rsidRDefault="00C42F47" w:rsidP="00C42F47">
            <w:pPr>
              <w:rPr>
                <w:rFonts w:ascii="FS Jack" w:hAnsi="FS Jack"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44E447E6" w14:textId="77777777" w:rsidR="00C42F47" w:rsidRPr="00C42F47" w:rsidRDefault="00C42F47" w:rsidP="00C42F47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C42F47" w:rsidRPr="00C42F47" w14:paraId="61002E4A" w14:textId="77777777" w:rsidTr="00775828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804F6DE" w14:textId="77777777" w:rsidR="00C42F47" w:rsidRPr="00C42F47" w:rsidRDefault="00C42F47" w:rsidP="00C42F47">
            <w:pPr>
              <w:rPr>
                <w:rFonts w:ascii="FS Jack" w:hAnsi="FS Jack"/>
                <w:b/>
                <w:sz w:val="22"/>
                <w:szCs w:val="22"/>
              </w:rPr>
            </w:pPr>
            <w:r w:rsidRPr="00C42F47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117F7034" w14:textId="77777777" w:rsidR="00C42F47" w:rsidRPr="00C42F47" w:rsidRDefault="00C42F47" w:rsidP="00C42F47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5EFCBDF3" w14:textId="77777777" w:rsidR="00C42F47" w:rsidRPr="00C42F47" w:rsidRDefault="00C42F47" w:rsidP="00C42F47">
      <w:pPr>
        <w:spacing w:line="276" w:lineRule="auto"/>
        <w:rPr>
          <w:rFonts w:ascii="FS Jack" w:hAnsi="FS Jack"/>
          <w:sz w:val="22"/>
          <w:szCs w:val="22"/>
        </w:rPr>
      </w:pPr>
    </w:p>
    <w:p w14:paraId="210FF0CA" w14:textId="77777777" w:rsidR="00C42F47" w:rsidRPr="00C42F47" w:rsidRDefault="00C42F47" w:rsidP="00C42F47">
      <w:pPr>
        <w:spacing w:line="276" w:lineRule="auto"/>
        <w:rPr>
          <w:rFonts w:ascii="FS Jack" w:hAnsi="FS Jack"/>
          <w:sz w:val="22"/>
          <w:szCs w:val="22"/>
        </w:rPr>
      </w:pPr>
      <w:r w:rsidRPr="00C42F47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B95433B" w14:textId="77777777" w:rsidR="00C42F47" w:rsidRPr="00C42F47" w:rsidRDefault="00C42F47" w:rsidP="00C42F47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</w:rPr>
      </w:pPr>
    </w:p>
    <w:p w14:paraId="55D6CA6D" w14:textId="6975FC14" w:rsidR="002961E7" w:rsidRPr="00C34927" w:rsidRDefault="002961E7" w:rsidP="00C42F47">
      <w:pPr>
        <w:spacing w:line="276" w:lineRule="auto"/>
        <w:rPr>
          <w:rFonts w:ascii="FS Jack" w:hAnsi="FS Jack"/>
          <w:sz w:val="22"/>
          <w:szCs w:val="22"/>
        </w:rPr>
      </w:pPr>
    </w:p>
    <w:sectPr w:rsidR="002961E7" w:rsidRPr="00C34927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1E34B" w14:textId="77777777" w:rsidR="00DF0201" w:rsidRDefault="00DF0201" w:rsidP="0091216F">
      <w:r>
        <w:separator/>
      </w:r>
    </w:p>
  </w:endnote>
  <w:endnote w:type="continuationSeparator" w:id="0">
    <w:p w14:paraId="72533826" w14:textId="77777777" w:rsidR="00DF0201" w:rsidRDefault="00DF0201" w:rsidP="0091216F">
      <w:r>
        <w:continuationSeparator/>
      </w:r>
    </w:p>
  </w:endnote>
  <w:endnote w:type="continuationNotice" w:id="1">
    <w:p w14:paraId="2FD0C47B" w14:textId="77777777" w:rsidR="00DF0201" w:rsidRDefault="00DF02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altName w:val="Calibri"/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D1888" w14:textId="35025366" w:rsidR="0032481E" w:rsidRDefault="007D1FDE" w:rsidP="007D1FDE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32481E">
      <w:rPr>
        <w:rFonts w:ascii="FS Jack" w:hAnsi="FS Jack"/>
        <w:i/>
        <w:iCs/>
        <w:sz w:val="16"/>
        <w:szCs w:val="16"/>
      </w:rPr>
      <w:t>3</w:t>
    </w:r>
    <w:r w:rsidR="0032481E" w:rsidRPr="0032481E">
      <w:rPr>
        <w:rFonts w:ascii="FS Jack" w:hAnsi="FS Jack"/>
        <w:i/>
        <w:iCs/>
        <w:sz w:val="16"/>
        <w:szCs w:val="16"/>
        <w:vertAlign w:val="superscript"/>
      </w:rPr>
      <w:t>rd</w:t>
    </w:r>
    <w:r w:rsidR="0032481E">
      <w:rPr>
        <w:rFonts w:ascii="FS Jack" w:hAnsi="FS Jack"/>
        <w:i/>
        <w:iCs/>
        <w:sz w:val="16"/>
        <w:szCs w:val="16"/>
      </w:rPr>
      <w:t xml:space="preserve"> September 2021.</w:t>
    </w:r>
  </w:p>
  <w:p w14:paraId="06DEB05E" w14:textId="77777777" w:rsidR="007D1FDE" w:rsidRDefault="007D1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4A191" w14:textId="77777777" w:rsidR="00DF0201" w:rsidRDefault="00DF0201" w:rsidP="0091216F">
      <w:r>
        <w:separator/>
      </w:r>
    </w:p>
  </w:footnote>
  <w:footnote w:type="continuationSeparator" w:id="0">
    <w:p w14:paraId="754DC4A0" w14:textId="77777777" w:rsidR="00DF0201" w:rsidRDefault="00DF0201" w:rsidP="0091216F">
      <w:r>
        <w:continuationSeparator/>
      </w:r>
    </w:p>
  </w:footnote>
  <w:footnote w:type="continuationNotice" w:id="1">
    <w:p w14:paraId="32D4C74C" w14:textId="77777777" w:rsidR="00DF0201" w:rsidRDefault="00DF02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B7D24" w14:textId="77777777" w:rsidR="00317DB4" w:rsidRDefault="00317DB4" w:rsidP="00317DB4">
    <w:pPr>
      <w:pStyle w:val="Header"/>
      <w:jc w:val="center"/>
      <w:rPr>
        <w:rFonts w:asciiTheme="minorHAnsi" w:hAnsiTheme="minorHAnsi" w:cs="Arial"/>
        <w:b/>
        <w:sz w:val="28"/>
      </w:rPr>
    </w:pPr>
  </w:p>
  <w:p w14:paraId="595C8261" w14:textId="745BFA0B" w:rsidR="006026DC" w:rsidRDefault="1C2B5057" w:rsidP="00DA48D2">
    <w:pPr>
      <w:pStyle w:val="Header"/>
      <w:ind w:left="720"/>
      <w:jc w:val="center"/>
    </w:pPr>
    <w:r>
      <w:t xml:space="preserve">  </w:t>
    </w:r>
    <w:r w:rsidR="00A92EAF">
      <w:rPr>
        <w:rFonts w:asciiTheme="minorHAnsi" w:hAnsiTheme="minorHAnsi" w:cs="Arial"/>
        <w:b/>
        <w:noProof/>
        <w:sz w:val="28"/>
      </w:rPr>
      <w:drawing>
        <wp:inline distT="0" distB="0" distL="0" distR="0" wp14:anchorId="07946B04" wp14:editId="63DA2509">
          <wp:extent cx="438150" cy="542925"/>
          <wp:effectExtent l="0" t="0" r="0" b="952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F7342"/>
    <w:multiLevelType w:val="hybridMultilevel"/>
    <w:tmpl w:val="F5684E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F19A5"/>
    <w:multiLevelType w:val="hybridMultilevel"/>
    <w:tmpl w:val="04CC40E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0D53FD"/>
    <w:multiLevelType w:val="hybridMultilevel"/>
    <w:tmpl w:val="9CB6781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C1221"/>
    <w:multiLevelType w:val="hybridMultilevel"/>
    <w:tmpl w:val="1DF4939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3F34BF"/>
    <w:multiLevelType w:val="hybridMultilevel"/>
    <w:tmpl w:val="897A78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E632C48"/>
    <w:multiLevelType w:val="hybridMultilevel"/>
    <w:tmpl w:val="9C201B3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9E0011"/>
    <w:multiLevelType w:val="hybridMultilevel"/>
    <w:tmpl w:val="90160DC2"/>
    <w:lvl w:ilvl="0" w:tplc="493AB9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F48D1A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044ECE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55A6D5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5BCC05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94E01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2F67C0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8005C3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D6794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1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893D3A"/>
    <w:multiLevelType w:val="hybridMultilevel"/>
    <w:tmpl w:val="1C509E1A"/>
    <w:lvl w:ilvl="0" w:tplc="E4BCA0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5B2FD5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6E2A86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6EAC3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598B15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23C31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332621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9AF98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214D5F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7B36F28"/>
    <w:multiLevelType w:val="hybridMultilevel"/>
    <w:tmpl w:val="6804DE00"/>
    <w:lvl w:ilvl="0" w:tplc="3878C2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61810"/>
    <w:multiLevelType w:val="hybridMultilevel"/>
    <w:tmpl w:val="B6709D0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2"/>
  </w:num>
  <w:num w:numId="3">
    <w:abstractNumId w:val="6"/>
  </w:num>
  <w:num w:numId="4">
    <w:abstractNumId w:val="21"/>
  </w:num>
  <w:num w:numId="5">
    <w:abstractNumId w:val="20"/>
  </w:num>
  <w:num w:numId="6">
    <w:abstractNumId w:val="15"/>
  </w:num>
  <w:num w:numId="7">
    <w:abstractNumId w:val="22"/>
  </w:num>
  <w:num w:numId="8">
    <w:abstractNumId w:val="30"/>
  </w:num>
  <w:num w:numId="9">
    <w:abstractNumId w:val="10"/>
  </w:num>
  <w:num w:numId="10">
    <w:abstractNumId w:val="2"/>
  </w:num>
  <w:num w:numId="11">
    <w:abstractNumId w:val="33"/>
  </w:num>
  <w:num w:numId="12">
    <w:abstractNumId w:val="7"/>
  </w:num>
  <w:num w:numId="13">
    <w:abstractNumId w:val="14"/>
  </w:num>
  <w:num w:numId="14">
    <w:abstractNumId w:val="24"/>
  </w:num>
  <w:num w:numId="15">
    <w:abstractNumId w:val="3"/>
  </w:num>
  <w:num w:numId="16">
    <w:abstractNumId w:val="31"/>
  </w:num>
  <w:num w:numId="17">
    <w:abstractNumId w:val="19"/>
  </w:num>
  <w:num w:numId="18">
    <w:abstractNumId w:val="25"/>
  </w:num>
  <w:num w:numId="19">
    <w:abstractNumId w:val="26"/>
  </w:num>
  <w:num w:numId="20">
    <w:abstractNumId w:val="23"/>
  </w:num>
  <w:num w:numId="21">
    <w:abstractNumId w:val="1"/>
  </w:num>
  <w:num w:numId="22">
    <w:abstractNumId w:val="18"/>
  </w:num>
  <w:num w:numId="23">
    <w:abstractNumId w:val="0"/>
  </w:num>
  <w:num w:numId="24">
    <w:abstractNumId w:val="28"/>
  </w:num>
  <w:num w:numId="25">
    <w:abstractNumId w:val="13"/>
  </w:num>
  <w:num w:numId="26">
    <w:abstractNumId w:val="9"/>
  </w:num>
  <w:num w:numId="27">
    <w:abstractNumId w:val="34"/>
  </w:num>
  <w:num w:numId="28">
    <w:abstractNumId w:val="27"/>
  </w:num>
  <w:num w:numId="29">
    <w:abstractNumId w:val="8"/>
  </w:num>
  <w:num w:numId="30">
    <w:abstractNumId w:val="4"/>
  </w:num>
  <w:num w:numId="31">
    <w:abstractNumId w:val="17"/>
  </w:num>
  <w:num w:numId="32">
    <w:abstractNumId w:val="5"/>
  </w:num>
  <w:num w:numId="33">
    <w:abstractNumId w:val="35"/>
  </w:num>
  <w:num w:numId="34">
    <w:abstractNumId w:val="16"/>
  </w:num>
  <w:num w:numId="35">
    <w:abstractNumId w:val="11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TU2MjK0AFLGxko6SsGpxcWZ+XkgBUa1AGPdJNUsAAAA"/>
  </w:docVars>
  <w:rsids>
    <w:rsidRoot w:val="0091216F"/>
    <w:rsid w:val="00001814"/>
    <w:rsid w:val="000102EE"/>
    <w:rsid w:val="00013B4F"/>
    <w:rsid w:val="00013C77"/>
    <w:rsid w:val="000220B9"/>
    <w:rsid w:val="000244DA"/>
    <w:rsid w:val="00061C91"/>
    <w:rsid w:val="00070805"/>
    <w:rsid w:val="00071EA1"/>
    <w:rsid w:val="00072BB9"/>
    <w:rsid w:val="0007380C"/>
    <w:rsid w:val="00075BFD"/>
    <w:rsid w:val="0007658F"/>
    <w:rsid w:val="00082963"/>
    <w:rsid w:val="00084076"/>
    <w:rsid w:val="00086EB5"/>
    <w:rsid w:val="0008765B"/>
    <w:rsid w:val="0009331F"/>
    <w:rsid w:val="000A0A75"/>
    <w:rsid w:val="000A2B84"/>
    <w:rsid w:val="000B1518"/>
    <w:rsid w:val="000C2931"/>
    <w:rsid w:val="000C327B"/>
    <w:rsid w:val="000C5DEC"/>
    <w:rsid w:val="000C5F74"/>
    <w:rsid w:val="000D1951"/>
    <w:rsid w:val="000D3FFF"/>
    <w:rsid w:val="000D4213"/>
    <w:rsid w:val="000E1FB8"/>
    <w:rsid w:val="000E70F3"/>
    <w:rsid w:val="000F0C33"/>
    <w:rsid w:val="000F21B9"/>
    <w:rsid w:val="000F33A1"/>
    <w:rsid w:val="001101CD"/>
    <w:rsid w:val="001111DA"/>
    <w:rsid w:val="00112A68"/>
    <w:rsid w:val="0012001C"/>
    <w:rsid w:val="00124EDF"/>
    <w:rsid w:val="00130968"/>
    <w:rsid w:val="00133EE6"/>
    <w:rsid w:val="001374EF"/>
    <w:rsid w:val="00153F4D"/>
    <w:rsid w:val="00163D2B"/>
    <w:rsid w:val="00166AB3"/>
    <w:rsid w:val="001704C0"/>
    <w:rsid w:val="001726C0"/>
    <w:rsid w:val="001756E6"/>
    <w:rsid w:val="00176EA5"/>
    <w:rsid w:val="00180CF3"/>
    <w:rsid w:val="00190BF0"/>
    <w:rsid w:val="00195B18"/>
    <w:rsid w:val="001D0E03"/>
    <w:rsid w:val="001D5C30"/>
    <w:rsid w:val="001E0258"/>
    <w:rsid w:val="001E3702"/>
    <w:rsid w:val="00201C81"/>
    <w:rsid w:val="00211243"/>
    <w:rsid w:val="0021189D"/>
    <w:rsid w:val="0021340E"/>
    <w:rsid w:val="00213B22"/>
    <w:rsid w:val="0021461E"/>
    <w:rsid w:val="00214E87"/>
    <w:rsid w:val="002166B8"/>
    <w:rsid w:val="002228E8"/>
    <w:rsid w:val="002270E5"/>
    <w:rsid w:val="00230147"/>
    <w:rsid w:val="00234FB1"/>
    <w:rsid w:val="00245539"/>
    <w:rsid w:val="00247081"/>
    <w:rsid w:val="00250B65"/>
    <w:rsid w:val="002659A2"/>
    <w:rsid w:val="002704AF"/>
    <w:rsid w:val="0027576C"/>
    <w:rsid w:val="00277BD1"/>
    <w:rsid w:val="00280DFE"/>
    <w:rsid w:val="00281C86"/>
    <w:rsid w:val="00286817"/>
    <w:rsid w:val="002961E7"/>
    <w:rsid w:val="002A0A00"/>
    <w:rsid w:val="002A1AD2"/>
    <w:rsid w:val="002A7C1C"/>
    <w:rsid w:val="002B573A"/>
    <w:rsid w:val="002C203C"/>
    <w:rsid w:val="002C2522"/>
    <w:rsid w:val="002D0B00"/>
    <w:rsid w:val="002D2DE7"/>
    <w:rsid w:val="00304685"/>
    <w:rsid w:val="0030678A"/>
    <w:rsid w:val="00314323"/>
    <w:rsid w:val="00315F6F"/>
    <w:rsid w:val="003175BC"/>
    <w:rsid w:val="00317DB4"/>
    <w:rsid w:val="0032068D"/>
    <w:rsid w:val="00320803"/>
    <w:rsid w:val="00323FB8"/>
    <w:rsid w:val="00324775"/>
    <w:rsid w:val="00324801"/>
    <w:rsid w:val="0032481E"/>
    <w:rsid w:val="00342EEB"/>
    <w:rsid w:val="00352752"/>
    <w:rsid w:val="0036342B"/>
    <w:rsid w:val="0036472C"/>
    <w:rsid w:val="00365FAC"/>
    <w:rsid w:val="003876DB"/>
    <w:rsid w:val="003B434B"/>
    <w:rsid w:val="003C1A01"/>
    <w:rsid w:val="003C2409"/>
    <w:rsid w:val="003C2679"/>
    <w:rsid w:val="003C755C"/>
    <w:rsid w:val="003C78F1"/>
    <w:rsid w:val="003D4F54"/>
    <w:rsid w:val="003E72B5"/>
    <w:rsid w:val="003E7828"/>
    <w:rsid w:val="003F2E4D"/>
    <w:rsid w:val="003F6832"/>
    <w:rsid w:val="00411715"/>
    <w:rsid w:val="00435012"/>
    <w:rsid w:val="00453C0E"/>
    <w:rsid w:val="0045560D"/>
    <w:rsid w:val="00460F93"/>
    <w:rsid w:val="0047415C"/>
    <w:rsid w:val="00482C32"/>
    <w:rsid w:val="004A04D0"/>
    <w:rsid w:val="004A13F2"/>
    <w:rsid w:val="004A4A31"/>
    <w:rsid w:val="004B60E9"/>
    <w:rsid w:val="004D0DD7"/>
    <w:rsid w:val="004E363E"/>
    <w:rsid w:val="004F6044"/>
    <w:rsid w:val="005075F8"/>
    <w:rsid w:val="00522267"/>
    <w:rsid w:val="00522AA2"/>
    <w:rsid w:val="00524D5D"/>
    <w:rsid w:val="005346DB"/>
    <w:rsid w:val="00544AEE"/>
    <w:rsid w:val="0054504C"/>
    <w:rsid w:val="00551B26"/>
    <w:rsid w:val="0056025E"/>
    <w:rsid w:val="00566487"/>
    <w:rsid w:val="00570778"/>
    <w:rsid w:val="00572505"/>
    <w:rsid w:val="00576999"/>
    <w:rsid w:val="00584F69"/>
    <w:rsid w:val="00590D91"/>
    <w:rsid w:val="0059381B"/>
    <w:rsid w:val="005940E7"/>
    <w:rsid w:val="0059505B"/>
    <w:rsid w:val="005B357A"/>
    <w:rsid w:val="005C0D08"/>
    <w:rsid w:val="005C3312"/>
    <w:rsid w:val="005D05F5"/>
    <w:rsid w:val="005D5805"/>
    <w:rsid w:val="005E3F65"/>
    <w:rsid w:val="005F4DFE"/>
    <w:rsid w:val="005F61F4"/>
    <w:rsid w:val="006026DC"/>
    <w:rsid w:val="006040D9"/>
    <w:rsid w:val="00607948"/>
    <w:rsid w:val="00610EE5"/>
    <w:rsid w:val="00612F1B"/>
    <w:rsid w:val="0062188B"/>
    <w:rsid w:val="0062229E"/>
    <w:rsid w:val="0064286C"/>
    <w:rsid w:val="00651392"/>
    <w:rsid w:val="006513AE"/>
    <w:rsid w:val="00654C6F"/>
    <w:rsid w:val="00673932"/>
    <w:rsid w:val="00673BBA"/>
    <w:rsid w:val="00673E0C"/>
    <w:rsid w:val="00682255"/>
    <w:rsid w:val="006829B6"/>
    <w:rsid w:val="00682DBB"/>
    <w:rsid w:val="00686FC6"/>
    <w:rsid w:val="006912E3"/>
    <w:rsid w:val="00693E4F"/>
    <w:rsid w:val="006A7C48"/>
    <w:rsid w:val="006C265D"/>
    <w:rsid w:val="006C40B0"/>
    <w:rsid w:val="006D04C7"/>
    <w:rsid w:val="006D4464"/>
    <w:rsid w:val="006D5FF4"/>
    <w:rsid w:val="006E049C"/>
    <w:rsid w:val="006E3E01"/>
    <w:rsid w:val="006E67F4"/>
    <w:rsid w:val="006F40D2"/>
    <w:rsid w:val="006F6472"/>
    <w:rsid w:val="007022E3"/>
    <w:rsid w:val="00702357"/>
    <w:rsid w:val="00704C28"/>
    <w:rsid w:val="007051E2"/>
    <w:rsid w:val="00711B82"/>
    <w:rsid w:val="0071603A"/>
    <w:rsid w:val="007212EB"/>
    <w:rsid w:val="00725C71"/>
    <w:rsid w:val="00726473"/>
    <w:rsid w:val="00727D99"/>
    <w:rsid w:val="00730979"/>
    <w:rsid w:val="00730E30"/>
    <w:rsid w:val="00744A89"/>
    <w:rsid w:val="0075156A"/>
    <w:rsid w:val="00751EFA"/>
    <w:rsid w:val="00757172"/>
    <w:rsid w:val="00764D31"/>
    <w:rsid w:val="00775828"/>
    <w:rsid w:val="007835B8"/>
    <w:rsid w:val="0078403E"/>
    <w:rsid w:val="00794B7F"/>
    <w:rsid w:val="00795FB5"/>
    <w:rsid w:val="007C1D24"/>
    <w:rsid w:val="007C37B1"/>
    <w:rsid w:val="007C62C1"/>
    <w:rsid w:val="007C79B8"/>
    <w:rsid w:val="007D1FDE"/>
    <w:rsid w:val="007D3B8C"/>
    <w:rsid w:val="007D6A72"/>
    <w:rsid w:val="007E0FF0"/>
    <w:rsid w:val="007F3C74"/>
    <w:rsid w:val="007F5056"/>
    <w:rsid w:val="007F7C15"/>
    <w:rsid w:val="0080206A"/>
    <w:rsid w:val="00813E4B"/>
    <w:rsid w:val="00814A50"/>
    <w:rsid w:val="0082196C"/>
    <w:rsid w:val="00821AF7"/>
    <w:rsid w:val="00822F97"/>
    <w:rsid w:val="00826F5A"/>
    <w:rsid w:val="008346D0"/>
    <w:rsid w:val="00837C12"/>
    <w:rsid w:val="00843368"/>
    <w:rsid w:val="00843DA3"/>
    <w:rsid w:val="00846655"/>
    <w:rsid w:val="0085750D"/>
    <w:rsid w:val="008625D0"/>
    <w:rsid w:val="008717F3"/>
    <w:rsid w:val="00871FDE"/>
    <w:rsid w:val="008764E2"/>
    <w:rsid w:val="00877595"/>
    <w:rsid w:val="008809B4"/>
    <w:rsid w:val="00883916"/>
    <w:rsid w:val="0089417D"/>
    <w:rsid w:val="00895594"/>
    <w:rsid w:val="008A41BB"/>
    <w:rsid w:val="008A752D"/>
    <w:rsid w:val="008B4032"/>
    <w:rsid w:val="008B4091"/>
    <w:rsid w:val="008C7E0E"/>
    <w:rsid w:val="008F04FD"/>
    <w:rsid w:val="008F0579"/>
    <w:rsid w:val="008F163B"/>
    <w:rsid w:val="008F641A"/>
    <w:rsid w:val="0090126D"/>
    <w:rsid w:val="0090644D"/>
    <w:rsid w:val="0091216F"/>
    <w:rsid w:val="009134C0"/>
    <w:rsid w:val="009221B8"/>
    <w:rsid w:val="00923F17"/>
    <w:rsid w:val="00926C63"/>
    <w:rsid w:val="00933BBD"/>
    <w:rsid w:val="0094481B"/>
    <w:rsid w:val="00947303"/>
    <w:rsid w:val="009545B0"/>
    <w:rsid w:val="009749D0"/>
    <w:rsid w:val="0097667E"/>
    <w:rsid w:val="00977F97"/>
    <w:rsid w:val="009922EF"/>
    <w:rsid w:val="009A6B9B"/>
    <w:rsid w:val="009A6F52"/>
    <w:rsid w:val="009B2495"/>
    <w:rsid w:val="009C6371"/>
    <w:rsid w:val="009D162A"/>
    <w:rsid w:val="009D3119"/>
    <w:rsid w:val="009D3E99"/>
    <w:rsid w:val="009D6AD1"/>
    <w:rsid w:val="009F3CA9"/>
    <w:rsid w:val="009F5150"/>
    <w:rsid w:val="009F55A0"/>
    <w:rsid w:val="009F7DB8"/>
    <w:rsid w:val="00A01FC1"/>
    <w:rsid w:val="00A04AE5"/>
    <w:rsid w:val="00A078E3"/>
    <w:rsid w:val="00A10149"/>
    <w:rsid w:val="00A11CA3"/>
    <w:rsid w:val="00A12192"/>
    <w:rsid w:val="00A14181"/>
    <w:rsid w:val="00A200C7"/>
    <w:rsid w:val="00A21DB1"/>
    <w:rsid w:val="00A32702"/>
    <w:rsid w:val="00A34B8E"/>
    <w:rsid w:val="00A42D57"/>
    <w:rsid w:val="00A46C74"/>
    <w:rsid w:val="00A52FE3"/>
    <w:rsid w:val="00A60BE0"/>
    <w:rsid w:val="00A64DBB"/>
    <w:rsid w:val="00A66714"/>
    <w:rsid w:val="00A70045"/>
    <w:rsid w:val="00A72ADD"/>
    <w:rsid w:val="00A75266"/>
    <w:rsid w:val="00A77E19"/>
    <w:rsid w:val="00A824AA"/>
    <w:rsid w:val="00A83F8F"/>
    <w:rsid w:val="00A8755A"/>
    <w:rsid w:val="00A90F96"/>
    <w:rsid w:val="00A9116B"/>
    <w:rsid w:val="00A92EAF"/>
    <w:rsid w:val="00A9678E"/>
    <w:rsid w:val="00A968AF"/>
    <w:rsid w:val="00AA0A7E"/>
    <w:rsid w:val="00AA6EAE"/>
    <w:rsid w:val="00AC3006"/>
    <w:rsid w:val="00AC62EB"/>
    <w:rsid w:val="00AD1DAF"/>
    <w:rsid w:val="00AD7754"/>
    <w:rsid w:val="00AF05B9"/>
    <w:rsid w:val="00AF3FFB"/>
    <w:rsid w:val="00AF40EA"/>
    <w:rsid w:val="00B105DE"/>
    <w:rsid w:val="00B147E4"/>
    <w:rsid w:val="00B153D7"/>
    <w:rsid w:val="00B23633"/>
    <w:rsid w:val="00B3698E"/>
    <w:rsid w:val="00B46771"/>
    <w:rsid w:val="00B517F2"/>
    <w:rsid w:val="00B521B7"/>
    <w:rsid w:val="00B57727"/>
    <w:rsid w:val="00B70FAA"/>
    <w:rsid w:val="00B72C52"/>
    <w:rsid w:val="00B75079"/>
    <w:rsid w:val="00B86A56"/>
    <w:rsid w:val="00BA084D"/>
    <w:rsid w:val="00BA3271"/>
    <w:rsid w:val="00BA5312"/>
    <w:rsid w:val="00BB359E"/>
    <w:rsid w:val="00BB78A3"/>
    <w:rsid w:val="00BC3E46"/>
    <w:rsid w:val="00BC5C61"/>
    <w:rsid w:val="00BE283F"/>
    <w:rsid w:val="00C07226"/>
    <w:rsid w:val="00C2545F"/>
    <w:rsid w:val="00C30576"/>
    <w:rsid w:val="00C31F7A"/>
    <w:rsid w:val="00C341A2"/>
    <w:rsid w:val="00C34927"/>
    <w:rsid w:val="00C3503C"/>
    <w:rsid w:val="00C42F47"/>
    <w:rsid w:val="00C61718"/>
    <w:rsid w:val="00C62371"/>
    <w:rsid w:val="00C66EB7"/>
    <w:rsid w:val="00C7210D"/>
    <w:rsid w:val="00C73A4B"/>
    <w:rsid w:val="00C7531F"/>
    <w:rsid w:val="00C838E2"/>
    <w:rsid w:val="00C84344"/>
    <w:rsid w:val="00CA0AC6"/>
    <w:rsid w:val="00CA4A10"/>
    <w:rsid w:val="00CA4C76"/>
    <w:rsid w:val="00CA5E7E"/>
    <w:rsid w:val="00CC1329"/>
    <w:rsid w:val="00CC2770"/>
    <w:rsid w:val="00CC62B8"/>
    <w:rsid w:val="00CC6758"/>
    <w:rsid w:val="00CD0435"/>
    <w:rsid w:val="00CE05B5"/>
    <w:rsid w:val="00CE58AD"/>
    <w:rsid w:val="00CF28C9"/>
    <w:rsid w:val="00D12375"/>
    <w:rsid w:val="00D24FC0"/>
    <w:rsid w:val="00D26D1E"/>
    <w:rsid w:val="00D377F3"/>
    <w:rsid w:val="00D45CBC"/>
    <w:rsid w:val="00D519FB"/>
    <w:rsid w:val="00D60875"/>
    <w:rsid w:val="00D678FB"/>
    <w:rsid w:val="00D70009"/>
    <w:rsid w:val="00D85D39"/>
    <w:rsid w:val="00D86052"/>
    <w:rsid w:val="00D939E8"/>
    <w:rsid w:val="00D970D9"/>
    <w:rsid w:val="00DA0D96"/>
    <w:rsid w:val="00DA2590"/>
    <w:rsid w:val="00DA48D2"/>
    <w:rsid w:val="00DC087E"/>
    <w:rsid w:val="00DC4D66"/>
    <w:rsid w:val="00DC50CC"/>
    <w:rsid w:val="00DD0EFF"/>
    <w:rsid w:val="00DD1E3F"/>
    <w:rsid w:val="00DD2152"/>
    <w:rsid w:val="00DD2E33"/>
    <w:rsid w:val="00DD7B1F"/>
    <w:rsid w:val="00DE0C58"/>
    <w:rsid w:val="00DF0201"/>
    <w:rsid w:val="00DF3FC1"/>
    <w:rsid w:val="00DF6C3E"/>
    <w:rsid w:val="00E03E76"/>
    <w:rsid w:val="00E107D7"/>
    <w:rsid w:val="00E12714"/>
    <w:rsid w:val="00E1358E"/>
    <w:rsid w:val="00E22CB0"/>
    <w:rsid w:val="00E2344C"/>
    <w:rsid w:val="00E25856"/>
    <w:rsid w:val="00E318CD"/>
    <w:rsid w:val="00E362C9"/>
    <w:rsid w:val="00E510E5"/>
    <w:rsid w:val="00E56015"/>
    <w:rsid w:val="00E56290"/>
    <w:rsid w:val="00E60AF9"/>
    <w:rsid w:val="00E615C8"/>
    <w:rsid w:val="00E634FC"/>
    <w:rsid w:val="00E728F2"/>
    <w:rsid w:val="00E75B42"/>
    <w:rsid w:val="00E903BA"/>
    <w:rsid w:val="00E9605D"/>
    <w:rsid w:val="00E96F46"/>
    <w:rsid w:val="00EB48EC"/>
    <w:rsid w:val="00EC0A40"/>
    <w:rsid w:val="00EC2BE1"/>
    <w:rsid w:val="00EC7045"/>
    <w:rsid w:val="00ED347C"/>
    <w:rsid w:val="00EE07DA"/>
    <w:rsid w:val="00F00218"/>
    <w:rsid w:val="00F11653"/>
    <w:rsid w:val="00F1416B"/>
    <w:rsid w:val="00F21190"/>
    <w:rsid w:val="00F41FE1"/>
    <w:rsid w:val="00F42525"/>
    <w:rsid w:val="00F452A9"/>
    <w:rsid w:val="00F46EF0"/>
    <w:rsid w:val="00F5490D"/>
    <w:rsid w:val="00F60D05"/>
    <w:rsid w:val="00F661C8"/>
    <w:rsid w:val="00F90F14"/>
    <w:rsid w:val="00F970B1"/>
    <w:rsid w:val="00FB2109"/>
    <w:rsid w:val="00FB6801"/>
    <w:rsid w:val="00FC4FD6"/>
    <w:rsid w:val="00FC629E"/>
    <w:rsid w:val="00FD0795"/>
    <w:rsid w:val="00FD0B29"/>
    <w:rsid w:val="00FD15D4"/>
    <w:rsid w:val="00FD44BA"/>
    <w:rsid w:val="00FD5595"/>
    <w:rsid w:val="00FD6986"/>
    <w:rsid w:val="00FE3995"/>
    <w:rsid w:val="00FE5C17"/>
    <w:rsid w:val="00FF4489"/>
    <w:rsid w:val="14F0F376"/>
    <w:rsid w:val="1C2B5057"/>
    <w:rsid w:val="2493FC5C"/>
    <w:rsid w:val="34EEA4D9"/>
    <w:rsid w:val="37D71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368587A8-B0B8-459F-A48D-EF5F0A22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6E67F4"/>
  </w:style>
  <w:style w:type="character" w:customStyle="1" w:styleId="eop">
    <w:name w:val="eop"/>
    <w:basedOn w:val="DefaultParagraphFont"/>
    <w:rsid w:val="006E6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110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9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1D3893-B23C-4B38-9859-9C10E9524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1015</Words>
  <Characters>579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Darryl Haden</cp:lastModifiedBy>
  <cp:revision>17</cp:revision>
  <cp:lastPrinted>2013-10-25T21:02:00Z</cp:lastPrinted>
  <dcterms:created xsi:type="dcterms:W3CDTF">2020-10-02T13:57:00Z</dcterms:created>
  <dcterms:modified xsi:type="dcterms:W3CDTF">2021-09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